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AB323" w14:textId="3AEF0141" w:rsidR="00AC0E1B" w:rsidRDefault="00AC0E1B"/>
    <w:tbl>
      <w:tblPr>
        <w:tblpPr w:leftFromText="180" w:rightFromText="180" w:vertAnchor="page" w:horzAnchor="margin" w:tblpXSpec="center" w:tblpY="829"/>
        <w:tblW w:w="4126" w:type="dxa"/>
        <w:tblLook w:val="01E0" w:firstRow="1" w:lastRow="1" w:firstColumn="1" w:lastColumn="1" w:noHBand="0" w:noVBand="0"/>
      </w:tblPr>
      <w:tblGrid>
        <w:gridCol w:w="4126"/>
      </w:tblGrid>
      <w:tr w:rsidR="00AC0E1B" w:rsidRPr="00AD43E5" w14:paraId="09DDDA80" w14:textId="77777777" w:rsidTr="00AC0E1B">
        <w:trPr>
          <w:trHeight w:val="1364"/>
        </w:trPr>
        <w:tc>
          <w:tcPr>
            <w:tcW w:w="4126" w:type="dxa"/>
            <w:hideMark/>
          </w:tcPr>
          <w:p w14:paraId="08B10372" w14:textId="77777777" w:rsidR="00AC0E1B" w:rsidRPr="00AD43E5" w:rsidRDefault="00AC0E1B" w:rsidP="00AC0E1B">
            <w:pPr>
              <w:jc w:val="center"/>
              <w:rPr>
                <w:lang w:val="sr-Cyrl-RS"/>
              </w:rPr>
            </w:pPr>
            <w:r w:rsidRPr="00AD43E5">
              <w:rPr>
                <w:noProof/>
                <w:lang w:val="en-US"/>
              </w:rPr>
              <w:drawing>
                <wp:inline distT="0" distB="0" distL="0" distR="0" wp14:anchorId="64D04145" wp14:editId="2464D9D2">
                  <wp:extent cx="542925" cy="933450"/>
                  <wp:effectExtent l="0" t="0" r="9525" b="0"/>
                  <wp:docPr id="3" name="Picture 3" descr="Srbija-Grb_wp_10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rbija-Grb_wp_10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0E1B" w:rsidRPr="0040332A" w14:paraId="29E22C75" w14:textId="77777777" w:rsidTr="00AC0E1B">
        <w:trPr>
          <w:trHeight w:val="1782"/>
        </w:trPr>
        <w:tc>
          <w:tcPr>
            <w:tcW w:w="4126" w:type="dxa"/>
            <w:hideMark/>
          </w:tcPr>
          <w:p w14:paraId="1F1408D0" w14:textId="77777777" w:rsidR="00AC0E1B" w:rsidRPr="00EA12BF" w:rsidRDefault="00AC0E1B" w:rsidP="00AC0E1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EA12B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епублика Србија</w:t>
            </w:r>
          </w:p>
          <w:p w14:paraId="5EA2E2C3" w14:textId="77777777" w:rsidR="00AC0E1B" w:rsidRPr="0040332A" w:rsidRDefault="00AC0E1B" w:rsidP="00AC0E1B">
            <w:pPr>
              <w:jc w:val="center"/>
              <w:rPr>
                <w:b/>
                <w:lang w:val="sr-Cyrl-RS"/>
              </w:rPr>
            </w:pPr>
            <w:r w:rsidRPr="00EA12BF">
              <w:rPr>
                <w:rFonts w:ascii="Times New Roman" w:hAnsi="Times New Roman" w:cs="Times New Roman"/>
                <w:noProof/>
                <w:color w:val="030F40"/>
                <w:sz w:val="24"/>
                <w:szCs w:val="24"/>
                <w:highlight w:val="yellow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4C051A64" wp14:editId="4D8E90B5">
                  <wp:simplePos x="0" y="0"/>
                  <wp:positionH relativeFrom="margin">
                    <wp:posOffset>750570</wp:posOffset>
                  </wp:positionH>
                  <wp:positionV relativeFrom="paragraph">
                    <wp:posOffset>520255</wp:posOffset>
                  </wp:positionV>
                  <wp:extent cx="991597" cy="427189"/>
                  <wp:effectExtent l="0" t="0" r="0" b="0"/>
                  <wp:wrapNone/>
                  <wp:docPr id="4" name="Image 143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2" name="Logo_AFD_2016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50" t="12422" r="7187" b="14186"/>
                          <a:stretch/>
                        </pic:blipFill>
                        <pic:spPr bwMode="auto">
                          <a:xfrm>
                            <a:off x="0" y="0"/>
                            <a:ext cx="991597" cy="427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A12B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МИНИСТАРСТВО ЗАШТИТЕ ЖИВОТНЕ СРЕДИНЕ</w:t>
            </w:r>
          </w:p>
        </w:tc>
      </w:tr>
    </w:tbl>
    <w:p w14:paraId="6FE49C69" w14:textId="77777777" w:rsidR="00AC0E1B" w:rsidRDefault="00AC0E1B" w:rsidP="00FF2A30">
      <w:pPr>
        <w:jc w:val="center"/>
        <w:rPr>
          <w:rFonts w:ascii="Arial" w:hAnsi="Arial" w:cs="Arial"/>
          <w:b/>
          <w:bCs/>
          <w:color w:val="030F40"/>
          <w:lang w:val="en-US"/>
        </w:rPr>
      </w:pPr>
    </w:p>
    <w:p w14:paraId="5FB29023" w14:textId="77777777" w:rsidR="00AC0E1B" w:rsidRDefault="00AC0E1B" w:rsidP="00FF2A30">
      <w:pPr>
        <w:jc w:val="center"/>
        <w:rPr>
          <w:rFonts w:ascii="Arial" w:hAnsi="Arial" w:cs="Arial"/>
          <w:b/>
          <w:bCs/>
          <w:color w:val="030F40"/>
          <w:lang w:val="en-US"/>
        </w:rPr>
      </w:pPr>
    </w:p>
    <w:p w14:paraId="2BA08DAD" w14:textId="77777777" w:rsidR="00AC0E1B" w:rsidRDefault="00AC0E1B" w:rsidP="00FF2A30">
      <w:pPr>
        <w:jc w:val="center"/>
        <w:rPr>
          <w:rFonts w:ascii="Arial" w:hAnsi="Arial" w:cs="Arial"/>
          <w:b/>
          <w:bCs/>
          <w:color w:val="030F40"/>
          <w:lang w:val="en-US"/>
        </w:rPr>
      </w:pPr>
    </w:p>
    <w:p w14:paraId="7CCEA433" w14:textId="53BB6905" w:rsidR="00FF2A30" w:rsidRPr="0037135B" w:rsidRDefault="00FF2A30" w:rsidP="00FF2A30">
      <w:pPr>
        <w:jc w:val="center"/>
        <w:rPr>
          <w:rFonts w:ascii="Arial" w:hAnsi="Arial" w:cs="Arial"/>
          <w:b/>
          <w:bCs/>
          <w:color w:val="030F40"/>
          <w:lang w:val="en-US"/>
        </w:rPr>
      </w:pPr>
    </w:p>
    <w:p w14:paraId="1E7E2926" w14:textId="77777777" w:rsidR="00FF2A30" w:rsidRDefault="00FF2A30" w:rsidP="00FF2A30">
      <w:pPr>
        <w:jc w:val="center"/>
        <w:rPr>
          <w:rFonts w:ascii="Arial" w:hAnsi="Arial" w:cs="Arial"/>
          <w:b/>
          <w:bCs/>
          <w:color w:val="030F40"/>
          <w:lang w:val="en-US"/>
        </w:rPr>
      </w:pPr>
    </w:p>
    <w:p w14:paraId="68FD4A94" w14:textId="77777777" w:rsidR="00FF2A30" w:rsidRPr="001B344A" w:rsidRDefault="00FF2A30" w:rsidP="00FF2A30">
      <w:pPr>
        <w:jc w:val="center"/>
        <w:rPr>
          <w:rFonts w:ascii="Arial" w:hAnsi="Arial" w:cs="Arial"/>
          <w:b/>
          <w:bCs/>
          <w:color w:val="030F40"/>
          <w:u w:val="single"/>
          <w:lang w:val="en-US"/>
        </w:rPr>
      </w:pPr>
    </w:p>
    <w:p w14:paraId="6CE82B6C" w14:textId="77777777" w:rsidR="00AC0E1B" w:rsidRDefault="00AC0E1B" w:rsidP="00B30329">
      <w:pPr>
        <w:jc w:val="center"/>
        <w:rPr>
          <w:b/>
          <w:bCs/>
          <w:color w:val="030F40" w:themeColor="accent1"/>
          <w:u w:val="single"/>
        </w:rPr>
      </w:pPr>
    </w:p>
    <w:p w14:paraId="24E09C49" w14:textId="290982B5" w:rsidR="00B30329" w:rsidRDefault="00B30329" w:rsidP="00B30329">
      <w:pPr>
        <w:jc w:val="center"/>
        <w:rPr>
          <w:b/>
          <w:bCs/>
          <w:color w:val="030F40" w:themeColor="accent1"/>
          <w:u w:val="single"/>
        </w:rPr>
      </w:pPr>
      <w:r w:rsidRPr="075F51E3">
        <w:rPr>
          <w:b/>
          <w:bCs/>
          <w:color w:val="030F40" w:themeColor="accent1"/>
          <w:u w:val="single"/>
        </w:rPr>
        <w:t xml:space="preserve">ПРОГРАМ </w:t>
      </w:r>
      <w:r w:rsidR="6D0A4A4B" w:rsidRPr="075F51E3">
        <w:rPr>
          <w:b/>
          <w:bCs/>
          <w:color w:val="030F40" w:themeColor="accent1"/>
          <w:u w:val="single"/>
        </w:rPr>
        <w:t>“</w:t>
      </w:r>
      <w:r w:rsidRPr="075F51E3">
        <w:rPr>
          <w:b/>
          <w:bCs/>
          <w:color w:val="030F40" w:themeColor="accent1"/>
          <w:u w:val="single"/>
        </w:rPr>
        <w:t>ГРАДОВ</w:t>
      </w:r>
      <w:r w:rsidR="0598A5DD" w:rsidRPr="075F51E3">
        <w:rPr>
          <w:b/>
          <w:bCs/>
          <w:color w:val="030F40" w:themeColor="accent1"/>
          <w:u w:val="single"/>
        </w:rPr>
        <w:t>И</w:t>
      </w:r>
      <w:r w:rsidRPr="075F51E3">
        <w:rPr>
          <w:b/>
          <w:bCs/>
          <w:color w:val="030F40" w:themeColor="accent1"/>
          <w:u w:val="single"/>
        </w:rPr>
        <w:t xml:space="preserve"> И КЛИМАТСК</w:t>
      </w:r>
      <w:r w:rsidR="71694C71" w:rsidRPr="075F51E3">
        <w:rPr>
          <w:b/>
          <w:bCs/>
          <w:color w:val="030F40" w:themeColor="accent1"/>
          <w:u w:val="single"/>
          <w:lang w:val="sr-Cyrl-RS"/>
        </w:rPr>
        <w:t>Е</w:t>
      </w:r>
      <w:r w:rsidRPr="075F51E3">
        <w:rPr>
          <w:b/>
          <w:bCs/>
          <w:color w:val="030F40" w:themeColor="accent1"/>
          <w:u w:val="single"/>
        </w:rPr>
        <w:t xml:space="preserve"> ПРОМЕН</w:t>
      </w:r>
      <w:r w:rsidR="5AD65BA3" w:rsidRPr="075F51E3">
        <w:rPr>
          <w:b/>
          <w:bCs/>
          <w:color w:val="030F40" w:themeColor="accent1"/>
          <w:u w:val="single"/>
          <w:lang w:val="sr-Cyrl-RS"/>
        </w:rPr>
        <w:t>Е</w:t>
      </w:r>
      <w:r w:rsidR="5AD65BA3" w:rsidRPr="075F51E3">
        <w:rPr>
          <w:b/>
          <w:bCs/>
          <w:color w:val="030F40" w:themeColor="accent1"/>
          <w:u w:val="single"/>
        </w:rPr>
        <w:t>“</w:t>
      </w:r>
    </w:p>
    <w:p w14:paraId="57D86C04" w14:textId="1EB5CB10" w:rsidR="00B30329" w:rsidRDefault="00B30329" w:rsidP="00B30329">
      <w:pPr>
        <w:jc w:val="center"/>
        <w:rPr>
          <w:b/>
          <w:bCs/>
          <w:color w:val="030F40" w:themeColor="accent1"/>
        </w:rPr>
      </w:pPr>
      <w:r w:rsidRPr="075F51E3">
        <w:rPr>
          <w:b/>
          <w:bCs/>
          <w:color w:val="030F40" w:themeColor="accent1"/>
        </w:rPr>
        <w:t xml:space="preserve">ПОЗИВ ЗА ИЗРАЖАВАЊЕ </w:t>
      </w:r>
      <w:r w:rsidR="3CD1AF17" w:rsidRPr="075F51E3">
        <w:rPr>
          <w:b/>
          <w:bCs/>
          <w:color w:val="030F40" w:themeColor="accent1"/>
        </w:rPr>
        <w:t>ЗА</w:t>
      </w:r>
      <w:r w:rsidRPr="075F51E3">
        <w:rPr>
          <w:b/>
          <w:bCs/>
          <w:color w:val="030F40" w:themeColor="accent1"/>
        </w:rPr>
        <w:t>ИНТЕРЕС</w:t>
      </w:r>
      <w:r w:rsidR="2BA3B7C2" w:rsidRPr="075F51E3">
        <w:rPr>
          <w:b/>
          <w:bCs/>
          <w:color w:val="030F40" w:themeColor="accent1"/>
        </w:rPr>
        <w:t>ОВАНОСТИ</w:t>
      </w:r>
      <w:r w:rsidRPr="075F51E3">
        <w:rPr>
          <w:b/>
          <w:bCs/>
          <w:color w:val="030F40" w:themeColor="accent1"/>
        </w:rPr>
        <w:t xml:space="preserve"> </w:t>
      </w:r>
    </w:p>
    <w:p w14:paraId="24B4CAF1" w14:textId="77777777" w:rsidR="00B30329" w:rsidRDefault="00B30329" w:rsidP="00B30329">
      <w:pPr>
        <w:jc w:val="center"/>
        <w:rPr>
          <w:b/>
          <w:bCs/>
          <w:color w:val="030F40" w:themeColor="accent1"/>
        </w:rPr>
      </w:pPr>
      <w:r w:rsidRPr="00FB2D4B">
        <w:rPr>
          <w:b/>
          <w:bCs/>
          <w:color w:val="030F40" w:themeColor="accent1"/>
        </w:rPr>
        <w:t xml:space="preserve">ЛОКАЛНИМ САМОУПРАВАМА </w:t>
      </w:r>
    </w:p>
    <w:p w14:paraId="46DA5232" w14:textId="44F755FE" w:rsidR="00B30329" w:rsidRDefault="00B30329" w:rsidP="00B30329">
      <w:pPr>
        <w:jc w:val="center"/>
        <w:rPr>
          <w:b/>
          <w:bCs/>
          <w:color w:val="030F40" w:themeColor="accent1"/>
        </w:rPr>
      </w:pPr>
      <w:r w:rsidRPr="075F51E3">
        <w:rPr>
          <w:b/>
          <w:bCs/>
          <w:color w:val="030F40" w:themeColor="accent1"/>
        </w:rPr>
        <w:t xml:space="preserve">ЗА УЧЕШЋЕ У ПРОГРАМУ </w:t>
      </w:r>
      <w:r w:rsidR="6D75793A" w:rsidRPr="075F51E3">
        <w:rPr>
          <w:b/>
          <w:bCs/>
          <w:color w:val="030F40" w:themeColor="accent1"/>
        </w:rPr>
        <w:t>“</w:t>
      </w:r>
      <w:r w:rsidRPr="075F51E3">
        <w:rPr>
          <w:b/>
          <w:bCs/>
          <w:color w:val="030F40" w:themeColor="accent1"/>
        </w:rPr>
        <w:t>ГРАДОВИ И КЛИМАТСКЕ ПРОМЕНЕ</w:t>
      </w:r>
      <w:r w:rsidR="12C90480" w:rsidRPr="075F51E3">
        <w:rPr>
          <w:b/>
          <w:bCs/>
          <w:color w:val="030F40" w:themeColor="accent1"/>
        </w:rPr>
        <w:t>”</w:t>
      </w:r>
    </w:p>
    <w:p w14:paraId="56E830DC" w14:textId="77777777" w:rsidR="000C4302" w:rsidRPr="00A57243" w:rsidRDefault="000C4302" w:rsidP="00FF2A30">
      <w:pPr>
        <w:jc w:val="center"/>
        <w:rPr>
          <w:rFonts w:ascii="Arial" w:hAnsi="Arial" w:cs="Arial"/>
          <w:b/>
          <w:bCs/>
          <w:color w:val="030F40"/>
          <w:u w:val="single"/>
        </w:rPr>
      </w:pPr>
    </w:p>
    <w:p w14:paraId="0A7E9B66" w14:textId="60324ABB" w:rsidR="00A57243" w:rsidRPr="00014B8B" w:rsidRDefault="00A57243" w:rsidP="000C4302">
      <w:pPr>
        <w:jc w:val="center"/>
        <w:rPr>
          <w:rFonts w:ascii="Arial" w:hAnsi="Arial" w:cs="Arial"/>
          <w:b/>
          <w:bCs/>
          <w:color w:val="030F40"/>
          <w:u w:val="single"/>
          <w:lang w:val="en-US"/>
        </w:rPr>
      </w:pP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Детаљн</w:t>
      </w:r>
      <w:proofErr w:type="spellEnd"/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и</w:t>
      </w:r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 xml:space="preserve"> </w:t>
      </w:r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ф</w:t>
      </w: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ормулар</w:t>
      </w:r>
      <w:proofErr w:type="spellEnd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 xml:space="preserve"> </w:t>
      </w: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попуњава</w:t>
      </w:r>
      <w:proofErr w:type="spellEnd"/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ју</w:t>
      </w:r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 xml:space="preserve"> </w:t>
      </w: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заинтересован</w:t>
      </w:r>
      <w:proofErr w:type="spellEnd"/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е</w:t>
      </w:r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 xml:space="preserve"> </w:t>
      </w: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локалн</w:t>
      </w:r>
      <w:proofErr w:type="spellEnd"/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е</w:t>
      </w:r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 xml:space="preserve"> </w:t>
      </w:r>
      <w:proofErr w:type="spellStart"/>
      <w:r w:rsidRPr="00A57243">
        <w:rPr>
          <w:rFonts w:ascii="Arial" w:hAnsi="Arial" w:cs="Arial"/>
          <w:b/>
          <w:bCs/>
          <w:color w:val="030F40"/>
          <w:u w:val="single"/>
          <w:lang w:val="en-US"/>
        </w:rPr>
        <w:t>самоуправ</w:t>
      </w:r>
      <w:proofErr w:type="spellEnd"/>
      <w:r w:rsidR="00014B8B">
        <w:rPr>
          <w:rFonts w:ascii="Arial" w:hAnsi="Arial" w:cs="Arial"/>
          <w:b/>
          <w:bCs/>
          <w:color w:val="030F40"/>
          <w:u w:val="single"/>
          <w:lang w:val="sr-Cyrl-RS"/>
        </w:rPr>
        <w:t>е</w:t>
      </w:r>
    </w:p>
    <w:p w14:paraId="589561B4" w14:textId="156F8F4C" w:rsidR="00FF2A30" w:rsidRDefault="00E7270A" w:rsidP="000C4302">
      <w:pPr>
        <w:jc w:val="center"/>
        <w:rPr>
          <w:rFonts w:ascii="Arial" w:hAnsi="Arial" w:cs="Arial"/>
          <w:b/>
          <w:bCs/>
          <w:color w:val="030F40"/>
          <w:lang w:val="en-US"/>
        </w:rPr>
      </w:pPr>
      <w:proofErr w:type="spellStart"/>
      <w:r>
        <w:rPr>
          <w:rFonts w:ascii="Arial" w:hAnsi="Arial" w:cs="Arial"/>
          <w:b/>
          <w:bCs/>
          <w:color w:val="030F40"/>
          <w:lang w:val="en-US"/>
        </w:rPr>
        <w:t>Крајњи</w:t>
      </w:r>
      <w:proofErr w:type="spellEnd"/>
      <w:r>
        <w:rPr>
          <w:rFonts w:ascii="Arial" w:hAnsi="Arial" w:cs="Arial"/>
          <w:b/>
          <w:bCs/>
          <w:color w:val="030F40"/>
          <w:lang w:val="en-US"/>
        </w:rPr>
        <w:t xml:space="preserve"> </w:t>
      </w:r>
      <w:proofErr w:type="spellStart"/>
      <w:r>
        <w:rPr>
          <w:rFonts w:ascii="Arial" w:hAnsi="Arial" w:cs="Arial"/>
          <w:b/>
          <w:bCs/>
          <w:color w:val="030F40"/>
          <w:lang w:val="en-US"/>
        </w:rPr>
        <w:t>рок</w:t>
      </w:r>
      <w:proofErr w:type="spellEnd"/>
      <w:r>
        <w:rPr>
          <w:rFonts w:ascii="Arial" w:hAnsi="Arial" w:cs="Arial"/>
          <w:b/>
          <w:bCs/>
          <w:color w:val="030F40"/>
          <w:lang w:val="en-US"/>
        </w:rPr>
        <w:t>: 28</w:t>
      </w:r>
      <w:bookmarkStart w:id="0" w:name="_GoBack"/>
      <w:bookmarkEnd w:id="0"/>
      <w:r w:rsidR="00A57243" w:rsidRPr="00A57243">
        <w:rPr>
          <w:rFonts w:ascii="Arial" w:hAnsi="Arial" w:cs="Arial"/>
          <w:b/>
          <w:bCs/>
          <w:color w:val="030F40"/>
          <w:lang w:val="en-US"/>
        </w:rPr>
        <w:t>/09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953"/>
        <w:gridCol w:w="1994"/>
        <w:gridCol w:w="3120"/>
      </w:tblGrid>
      <w:tr w:rsidR="00056354" w:rsidRPr="00FF2A30" w14:paraId="1885E4EF" w14:textId="77777777" w:rsidTr="075F51E3">
        <w:tc>
          <w:tcPr>
            <w:tcW w:w="9067" w:type="dxa"/>
            <w:gridSpan w:val="3"/>
            <w:shd w:val="clear" w:color="auto" w:fill="030F40" w:themeFill="accent1"/>
          </w:tcPr>
          <w:p w14:paraId="75D21BEA" w14:textId="4AFF3705" w:rsidR="00056354" w:rsidRPr="00FF2A30" w:rsidRDefault="00A57243" w:rsidP="00AB2B6A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A57243">
              <w:rPr>
                <w:rFonts w:cstheme="minorHAnsi"/>
                <w:color w:val="FFFFFF" w:themeColor="background1"/>
              </w:rPr>
              <w:t>Опште</w:t>
            </w:r>
            <w:proofErr w:type="spellEnd"/>
            <w:r w:rsidRPr="00A57243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A57243">
              <w:rPr>
                <w:rFonts w:cstheme="minorHAnsi"/>
                <w:color w:val="FFFFFF" w:themeColor="background1"/>
              </w:rPr>
              <w:t>информације</w:t>
            </w:r>
            <w:proofErr w:type="spellEnd"/>
          </w:p>
        </w:tc>
      </w:tr>
      <w:tr w:rsidR="00A57243" w:rsidRPr="00FF2A30" w14:paraId="68CB5D35" w14:textId="77777777" w:rsidTr="075F51E3">
        <w:trPr>
          <w:trHeight w:val="322"/>
        </w:trPr>
        <w:tc>
          <w:tcPr>
            <w:tcW w:w="5947" w:type="dxa"/>
            <w:gridSpan w:val="2"/>
          </w:tcPr>
          <w:p w14:paraId="63AC614A" w14:textId="3F3BEE78" w:rsidR="00A57243" w:rsidRPr="00CB5F1B" w:rsidRDefault="00A57243" w:rsidP="075F51E3">
            <w:pPr>
              <w:spacing w:line="276" w:lineRule="auto"/>
              <w:rPr>
                <w:color w:val="030F40" w:themeColor="text2"/>
              </w:rPr>
            </w:pPr>
            <w:proofErr w:type="spellStart"/>
            <w:r w:rsidRPr="075F51E3">
              <w:rPr>
                <w:color w:val="030F40" w:themeColor="accent1"/>
              </w:rPr>
              <w:t>Град</w:t>
            </w:r>
            <w:proofErr w:type="spellEnd"/>
            <w:r w:rsidRPr="075F51E3">
              <w:rPr>
                <w:color w:val="030F40" w:themeColor="accent1"/>
              </w:rPr>
              <w:t xml:space="preserve"> / </w:t>
            </w:r>
            <w:proofErr w:type="spellStart"/>
            <w:r w:rsidRPr="075F51E3">
              <w:rPr>
                <w:color w:val="030F40" w:themeColor="accent1"/>
              </w:rPr>
              <w:t>Општина</w:t>
            </w:r>
            <w:proofErr w:type="spellEnd"/>
            <w:r w:rsidRPr="075F51E3">
              <w:rPr>
                <w:color w:val="030F40" w:themeColor="accent1"/>
              </w:rPr>
              <w:t xml:space="preserve"> / </w:t>
            </w:r>
            <w:proofErr w:type="spellStart"/>
            <w:r w:rsidRPr="075F51E3">
              <w:rPr>
                <w:color w:val="030F40" w:themeColor="accent1"/>
              </w:rPr>
              <w:t>Град</w:t>
            </w:r>
            <w:proofErr w:type="spellEnd"/>
            <w:r w:rsidRPr="075F51E3">
              <w:rPr>
                <w:color w:val="030F40" w:themeColor="accent1"/>
              </w:rPr>
              <w:t>-</w:t>
            </w:r>
            <w:r w:rsidR="77FDB685" w:rsidRPr="075F51E3">
              <w:rPr>
                <w:color w:val="030F40" w:themeColor="accent1"/>
              </w:rPr>
              <w:t xml:space="preserve"> </w:t>
            </w:r>
            <w:proofErr w:type="spellStart"/>
            <w:r w:rsidR="77FDB685" w:rsidRPr="075F51E3">
              <w:rPr>
                <w:color w:val="030F40" w:themeColor="accent1"/>
              </w:rPr>
              <w:t>Градска</w:t>
            </w:r>
            <w:proofErr w:type="spellEnd"/>
            <w:r w:rsidR="77FDB685" w:rsidRPr="075F51E3">
              <w:rPr>
                <w:color w:val="030F40" w:themeColor="accent1"/>
              </w:rPr>
              <w:t xml:space="preserve"> </w:t>
            </w:r>
            <w:proofErr w:type="spellStart"/>
            <w:r w:rsidR="1FAA2DBF" w:rsidRPr="075F51E3">
              <w:rPr>
                <w:color w:val="030F40" w:themeColor="accent1"/>
              </w:rPr>
              <w:t>о</w:t>
            </w:r>
            <w:r w:rsidRPr="075F51E3">
              <w:rPr>
                <w:color w:val="030F40" w:themeColor="accent1"/>
              </w:rPr>
              <w:t>пштина</w:t>
            </w:r>
            <w:proofErr w:type="spellEnd"/>
            <w:r w:rsidRPr="075F51E3">
              <w:rPr>
                <w:color w:val="030F40" w:themeColor="accent1"/>
              </w:rPr>
              <w:t>:</w:t>
            </w:r>
          </w:p>
        </w:tc>
        <w:tc>
          <w:tcPr>
            <w:tcW w:w="3120" w:type="dxa"/>
          </w:tcPr>
          <w:p w14:paraId="671D4420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36079D10" w14:textId="77777777" w:rsidTr="075F51E3">
        <w:trPr>
          <w:trHeight w:val="411"/>
        </w:trPr>
        <w:tc>
          <w:tcPr>
            <w:tcW w:w="5947" w:type="dxa"/>
            <w:gridSpan w:val="2"/>
          </w:tcPr>
          <w:p w14:paraId="5CC3B56F" w14:textId="78924925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Назив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града</w:t>
            </w:r>
            <w:proofErr w:type="spellEnd"/>
            <w:r w:rsidRPr="00CB5F1B">
              <w:rPr>
                <w:color w:val="030F40" w:themeColor="text2"/>
              </w:rPr>
              <w:t>/</w:t>
            </w:r>
            <w:proofErr w:type="spellStart"/>
            <w:r w:rsidRPr="00CB5F1B">
              <w:rPr>
                <w:color w:val="030F40" w:themeColor="text2"/>
              </w:rPr>
              <w:t>општине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кандидата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5B1454D7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793FFC96" w14:textId="77777777" w:rsidTr="075F51E3">
        <w:trPr>
          <w:trHeight w:val="418"/>
        </w:trPr>
        <w:tc>
          <w:tcPr>
            <w:tcW w:w="5947" w:type="dxa"/>
            <w:gridSpan w:val="2"/>
          </w:tcPr>
          <w:p w14:paraId="5D214A4C" w14:textId="50C91858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Назив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округа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612C3D7E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07D85B4C" w14:textId="77777777" w:rsidTr="075F51E3">
        <w:trPr>
          <w:trHeight w:val="561"/>
        </w:trPr>
        <w:tc>
          <w:tcPr>
            <w:tcW w:w="5947" w:type="dxa"/>
            <w:gridSpan w:val="2"/>
          </w:tcPr>
          <w:p w14:paraId="26CA0353" w14:textId="1E1A0DCC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Број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становник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ем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оследње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опису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2EEE524F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2AB45CD7" w14:textId="77777777" w:rsidTr="075F51E3">
        <w:trPr>
          <w:trHeight w:val="271"/>
        </w:trPr>
        <w:tc>
          <w:tcPr>
            <w:tcW w:w="9067" w:type="dxa"/>
            <w:gridSpan w:val="3"/>
            <w:shd w:val="clear" w:color="auto" w:fill="030F40" w:themeFill="accent1"/>
          </w:tcPr>
          <w:p w14:paraId="6B941346" w14:textId="0469C646" w:rsidR="00A57243" w:rsidRPr="00B63CF8" w:rsidRDefault="00A57243" w:rsidP="004058BA">
            <w:pPr>
              <w:spacing w:line="276" w:lineRule="auto"/>
              <w:rPr>
                <w:rFonts w:cstheme="minorHAnsi"/>
                <w:color w:val="030F40" w:themeColor="text2"/>
                <w:lang w:val="sr-Cyrl-RS"/>
              </w:rPr>
            </w:pPr>
            <w:proofErr w:type="spellStart"/>
            <w:r w:rsidRPr="00E849C2">
              <w:t>Одговорна</w:t>
            </w:r>
            <w:proofErr w:type="spellEnd"/>
            <w:r w:rsidRPr="00E849C2">
              <w:t xml:space="preserve"> </w:t>
            </w:r>
            <w:proofErr w:type="spellStart"/>
            <w:r w:rsidRPr="00E849C2">
              <w:t>особа</w:t>
            </w:r>
            <w:proofErr w:type="spellEnd"/>
            <w:r w:rsidRPr="00E849C2">
              <w:t xml:space="preserve"> / </w:t>
            </w:r>
            <w:r w:rsidR="004058BA">
              <w:rPr>
                <w:lang w:val="sr-Cyrl-RS"/>
              </w:rPr>
              <w:t>кључна тачка за пријаву</w:t>
            </w:r>
          </w:p>
        </w:tc>
      </w:tr>
      <w:tr w:rsidR="00A57243" w:rsidRPr="00FF2A30" w14:paraId="3B1D9791" w14:textId="77777777" w:rsidTr="075F51E3">
        <w:trPr>
          <w:trHeight w:val="402"/>
        </w:trPr>
        <w:tc>
          <w:tcPr>
            <w:tcW w:w="5947" w:type="dxa"/>
            <w:gridSpan w:val="2"/>
          </w:tcPr>
          <w:p w14:paraId="645A7A0C" w14:textId="7507FE43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Име</w:t>
            </w:r>
            <w:proofErr w:type="spellEnd"/>
            <w:r w:rsidRPr="00CB5F1B">
              <w:rPr>
                <w:color w:val="030F40" w:themeColor="text2"/>
              </w:rPr>
              <w:t xml:space="preserve"> и </w:t>
            </w:r>
            <w:proofErr w:type="spellStart"/>
            <w:r w:rsidRPr="00CB5F1B">
              <w:rPr>
                <w:color w:val="030F40" w:themeColor="text2"/>
              </w:rPr>
              <w:t>презиме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7E09054F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7F9D18CC" w14:textId="77777777" w:rsidTr="075F51E3">
        <w:trPr>
          <w:trHeight w:val="407"/>
        </w:trPr>
        <w:tc>
          <w:tcPr>
            <w:tcW w:w="5947" w:type="dxa"/>
            <w:gridSpan w:val="2"/>
          </w:tcPr>
          <w:p w14:paraId="794C76DB" w14:textId="2883E4EF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Функција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05789FF4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51E77EC8" w14:textId="77777777" w:rsidTr="075F51E3">
        <w:trPr>
          <w:trHeight w:val="428"/>
        </w:trPr>
        <w:tc>
          <w:tcPr>
            <w:tcW w:w="5947" w:type="dxa"/>
            <w:gridSpan w:val="2"/>
          </w:tcPr>
          <w:p w14:paraId="48CD3D0D" w14:textId="7D03D32E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Телефон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04ABE7C7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A57243" w:rsidRPr="00FF2A30" w14:paraId="56E9ED5D" w14:textId="77777777" w:rsidTr="075F51E3">
        <w:trPr>
          <w:trHeight w:val="406"/>
        </w:trPr>
        <w:tc>
          <w:tcPr>
            <w:tcW w:w="5947" w:type="dxa"/>
            <w:gridSpan w:val="2"/>
          </w:tcPr>
          <w:p w14:paraId="38F78F0E" w14:textId="4D2EBFFF" w:rsidR="00A57243" w:rsidRPr="00CB5F1B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  <w:r w:rsidRPr="00CB5F1B">
              <w:rPr>
                <w:color w:val="030F40" w:themeColor="text2"/>
              </w:rPr>
              <w:t>Е-</w:t>
            </w:r>
            <w:proofErr w:type="spellStart"/>
            <w:r w:rsidRPr="00CB5F1B">
              <w:rPr>
                <w:color w:val="030F40" w:themeColor="text2"/>
              </w:rPr>
              <w:t>маил</w:t>
            </w:r>
            <w:proofErr w:type="spellEnd"/>
            <w:r w:rsidRPr="00CB5F1B">
              <w:rPr>
                <w:color w:val="030F40" w:themeColor="text2"/>
              </w:rPr>
              <w:t>:</w:t>
            </w:r>
          </w:p>
        </w:tc>
        <w:tc>
          <w:tcPr>
            <w:tcW w:w="3120" w:type="dxa"/>
          </w:tcPr>
          <w:p w14:paraId="0C37E21B" w14:textId="77777777" w:rsidR="00A57243" w:rsidRPr="00FF2A30" w:rsidRDefault="00A57243" w:rsidP="00A57243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0458EE" w:rsidRPr="000458EE" w14:paraId="3CD6E283" w14:textId="77777777" w:rsidTr="075F51E3">
        <w:trPr>
          <w:trHeight w:val="546"/>
        </w:trPr>
        <w:tc>
          <w:tcPr>
            <w:tcW w:w="9067" w:type="dxa"/>
            <w:gridSpan w:val="3"/>
            <w:shd w:val="clear" w:color="auto" w:fill="030F40" w:themeFill="accent1"/>
          </w:tcPr>
          <w:p w14:paraId="5851F81D" w14:textId="7D20709C" w:rsidR="00A57243" w:rsidRPr="00A57243" w:rsidRDefault="00A57243" w:rsidP="075F51E3">
            <w:pPr>
              <w:spacing w:line="276" w:lineRule="auto"/>
              <w:rPr>
                <w:color w:val="FFFFFF" w:themeColor="background1"/>
              </w:rPr>
            </w:pPr>
            <w:proofErr w:type="spellStart"/>
            <w:r w:rsidRPr="075F51E3">
              <w:rPr>
                <w:color w:val="FFFFFF" w:themeColor="accent6"/>
              </w:rPr>
              <w:t>Префериран</w:t>
            </w:r>
            <w:r w:rsidR="7A42A602" w:rsidRPr="075F51E3">
              <w:rPr>
                <w:color w:val="FFFFFF" w:themeColor="accent6"/>
              </w:rPr>
              <w:t>а</w:t>
            </w:r>
            <w:proofErr w:type="spellEnd"/>
            <w:r w:rsidRPr="075F51E3">
              <w:rPr>
                <w:color w:val="FFFFFF" w:themeColor="accent6"/>
              </w:rPr>
              <w:t xml:space="preserve"> </w:t>
            </w:r>
            <w:proofErr w:type="spellStart"/>
            <w:r w:rsidRPr="075F51E3">
              <w:rPr>
                <w:color w:val="FFFFFF" w:themeColor="accent6"/>
              </w:rPr>
              <w:t>подршк</w:t>
            </w:r>
            <w:r w:rsidR="68C0BE72" w:rsidRPr="075F51E3">
              <w:rPr>
                <w:color w:val="FFFFFF" w:themeColor="accent6"/>
              </w:rPr>
              <w:t>а</w:t>
            </w:r>
            <w:proofErr w:type="spellEnd"/>
            <w:r w:rsidRPr="075F51E3">
              <w:rPr>
                <w:color w:val="FFFFFF" w:themeColor="accent6"/>
              </w:rPr>
              <w:t xml:space="preserve"> </w:t>
            </w:r>
            <w:r w:rsidR="45568852" w:rsidRPr="075F51E3">
              <w:rPr>
                <w:color w:val="FFFFFF" w:themeColor="accent6"/>
                <w:lang w:val="sr-Cyrl-RS"/>
              </w:rPr>
              <w:t xml:space="preserve">коју </w:t>
            </w:r>
            <w:proofErr w:type="spellStart"/>
            <w:r w:rsidRPr="075F51E3">
              <w:rPr>
                <w:color w:val="FFFFFF" w:themeColor="accent6"/>
              </w:rPr>
              <w:t>пружа</w:t>
            </w:r>
            <w:proofErr w:type="spellEnd"/>
            <w:r w:rsidRPr="075F51E3">
              <w:rPr>
                <w:color w:val="FFFFFF" w:themeColor="accent6"/>
              </w:rPr>
              <w:t xml:space="preserve"> </w:t>
            </w:r>
            <w:proofErr w:type="spellStart"/>
            <w:r w:rsidRPr="075F51E3">
              <w:rPr>
                <w:color w:val="FFFFFF" w:themeColor="accent6"/>
              </w:rPr>
              <w:t>Техничка</w:t>
            </w:r>
            <w:proofErr w:type="spellEnd"/>
            <w:r w:rsidRPr="075F51E3">
              <w:rPr>
                <w:color w:val="FFFFFF" w:themeColor="accent6"/>
              </w:rPr>
              <w:t xml:space="preserve"> </w:t>
            </w:r>
            <w:proofErr w:type="spellStart"/>
            <w:r w:rsidRPr="075F51E3">
              <w:rPr>
                <w:color w:val="FFFFFF" w:themeColor="accent6"/>
              </w:rPr>
              <w:t>помоћ</w:t>
            </w:r>
            <w:proofErr w:type="spellEnd"/>
          </w:p>
          <w:p w14:paraId="258A11BA" w14:textId="5BA850E4" w:rsidR="000458EE" w:rsidRPr="00A57243" w:rsidRDefault="00A57243" w:rsidP="00A57243">
            <w:pPr>
              <w:spacing w:line="276" w:lineRule="auto"/>
              <w:rPr>
                <w:rFonts w:cstheme="minorHAnsi"/>
                <w:i/>
                <w:iCs/>
                <w:color w:val="FFFFFF" w:themeColor="background1"/>
              </w:rPr>
            </w:pPr>
            <w:r w:rsidRPr="00A57243">
              <w:rPr>
                <w:rFonts w:cstheme="minorHAnsi"/>
                <w:i/>
                <w:iCs/>
                <w:color w:val="FFFFFF" w:themeColor="background1"/>
              </w:rPr>
              <w:t>(</w:t>
            </w:r>
            <w:proofErr w:type="spellStart"/>
            <w:r w:rsidRPr="00A57243">
              <w:rPr>
                <w:rFonts w:cstheme="minorHAnsi"/>
                <w:i/>
                <w:iCs/>
                <w:color w:val="FFFFFF" w:themeColor="background1"/>
              </w:rPr>
              <w:t>означите</w:t>
            </w:r>
            <w:proofErr w:type="spellEnd"/>
            <w:r w:rsidRPr="00A57243">
              <w:rPr>
                <w:rFonts w:cstheme="minorHAnsi"/>
                <w:i/>
                <w:iCs/>
                <w:color w:val="FFFFFF" w:themeColor="background1"/>
              </w:rPr>
              <w:t xml:space="preserve"> </w:t>
            </w:r>
            <w:proofErr w:type="spellStart"/>
            <w:r w:rsidRPr="00A57243">
              <w:rPr>
                <w:rFonts w:cstheme="minorHAnsi"/>
                <w:i/>
                <w:iCs/>
                <w:color w:val="FFFFFF" w:themeColor="background1"/>
              </w:rPr>
              <w:t>једну</w:t>
            </w:r>
            <w:proofErr w:type="spellEnd"/>
            <w:r w:rsidRPr="00A57243">
              <w:rPr>
                <w:rFonts w:cstheme="minorHAnsi"/>
                <w:i/>
                <w:iCs/>
                <w:color w:val="FFFFFF" w:themeColor="background1"/>
              </w:rPr>
              <w:t xml:space="preserve"> </w:t>
            </w:r>
            <w:proofErr w:type="spellStart"/>
            <w:r w:rsidRPr="00A57243">
              <w:rPr>
                <w:rFonts w:cstheme="minorHAnsi"/>
                <w:i/>
                <w:iCs/>
                <w:color w:val="FFFFFF" w:themeColor="background1"/>
              </w:rPr>
              <w:t>од</w:t>
            </w:r>
            <w:proofErr w:type="spellEnd"/>
            <w:r w:rsidRPr="00A57243">
              <w:rPr>
                <w:rFonts w:cstheme="minorHAnsi"/>
                <w:i/>
                <w:iCs/>
                <w:color w:val="FFFFFF" w:themeColor="background1"/>
              </w:rPr>
              <w:t xml:space="preserve"> </w:t>
            </w:r>
            <w:proofErr w:type="spellStart"/>
            <w:r w:rsidRPr="00A57243">
              <w:rPr>
                <w:rFonts w:cstheme="minorHAnsi"/>
                <w:i/>
                <w:iCs/>
                <w:color w:val="FFFFFF" w:themeColor="background1"/>
              </w:rPr>
              <w:t>две</w:t>
            </w:r>
            <w:proofErr w:type="spellEnd"/>
            <w:r w:rsidRPr="00A57243">
              <w:rPr>
                <w:rFonts w:cstheme="minorHAnsi"/>
                <w:i/>
                <w:iCs/>
                <w:color w:val="FFFFFF" w:themeColor="background1"/>
              </w:rPr>
              <w:t xml:space="preserve"> </w:t>
            </w:r>
            <w:proofErr w:type="spellStart"/>
            <w:r w:rsidRPr="00A57243">
              <w:rPr>
                <w:rFonts w:cstheme="minorHAnsi"/>
                <w:i/>
                <w:iCs/>
                <w:color w:val="FFFFFF" w:themeColor="background1"/>
              </w:rPr>
              <w:t>опције</w:t>
            </w:r>
            <w:proofErr w:type="spellEnd"/>
            <w:r w:rsidRPr="00A57243">
              <w:rPr>
                <w:rFonts w:cstheme="minorHAnsi"/>
                <w:i/>
                <w:iCs/>
                <w:color w:val="FFFFFF" w:themeColor="background1"/>
              </w:rPr>
              <w:t>)</w:t>
            </w:r>
          </w:p>
        </w:tc>
      </w:tr>
      <w:tr w:rsidR="000458EE" w:rsidRPr="000458EE" w14:paraId="136C791C" w14:textId="77777777" w:rsidTr="075F51E3">
        <w:trPr>
          <w:trHeight w:val="740"/>
        </w:trPr>
        <w:tc>
          <w:tcPr>
            <w:tcW w:w="5947" w:type="dxa"/>
            <w:gridSpan w:val="2"/>
          </w:tcPr>
          <w:p w14:paraId="1ABCA28B" w14:textId="608D0123" w:rsidR="000458EE" w:rsidRPr="00CB5F1B" w:rsidRDefault="00A57243" w:rsidP="075F51E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color w:val="030F40" w:themeColor="text2"/>
                <w:sz w:val="22"/>
              </w:rPr>
            </w:pPr>
            <w:proofErr w:type="spellStart"/>
            <w:r w:rsidRPr="075F51E3">
              <w:rPr>
                <w:color w:val="030F40" w:themeColor="accent1"/>
                <w:sz w:val="22"/>
              </w:rPr>
              <w:t>Припрема</w:t>
            </w:r>
            <w:proofErr w:type="spellEnd"/>
            <w:r w:rsidRPr="075F51E3">
              <w:rPr>
                <w:color w:val="030F40" w:themeColor="accent1"/>
                <w:sz w:val="22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  <w:sz w:val="22"/>
              </w:rPr>
              <w:t>Акционог</w:t>
            </w:r>
            <w:proofErr w:type="spellEnd"/>
            <w:r w:rsidRPr="075F51E3">
              <w:rPr>
                <w:color w:val="030F40" w:themeColor="accent1"/>
                <w:sz w:val="22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  <w:sz w:val="22"/>
              </w:rPr>
              <w:t>плана</w:t>
            </w:r>
            <w:proofErr w:type="spellEnd"/>
            <w:r w:rsidRPr="075F51E3">
              <w:rPr>
                <w:color w:val="030F40" w:themeColor="accent1"/>
                <w:sz w:val="22"/>
              </w:rPr>
              <w:t xml:space="preserve"> </w:t>
            </w:r>
            <w:r w:rsidR="73DC0F9E" w:rsidRPr="075F51E3">
              <w:rPr>
                <w:b/>
                <w:bCs/>
                <w:color w:val="030F40" w:themeColor="accent1"/>
                <w:sz w:val="22"/>
                <w:lang w:val="sr-Cyrl-RS"/>
              </w:rPr>
              <w:t>адаптације</w:t>
            </w:r>
            <w:r w:rsidR="73DC0F9E" w:rsidRPr="075F51E3">
              <w:rPr>
                <w:color w:val="030F40" w:themeColor="accent1"/>
                <w:sz w:val="22"/>
                <w:lang w:val="sr-Cyrl-RS"/>
              </w:rPr>
              <w:t xml:space="preserve"> на </w:t>
            </w:r>
            <w:r w:rsidR="3DC4E176" w:rsidRPr="075F51E3">
              <w:rPr>
                <w:color w:val="030F40" w:themeColor="accent1"/>
                <w:sz w:val="22"/>
                <w:lang w:val="sr-Cyrl-RS"/>
              </w:rPr>
              <w:t>измењене климатске услове</w:t>
            </w:r>
          </w:p>
        </w:tc>
        <w:tc>
          <w:tcPr>
            <w:tcW w:w="3120" w:type="dxa"/>
          </w:tcPr>
          <w:p w14:paraId="51B47800" w14:textId="7F61C9ED" w:rsidR="000458EE" w:rsidRPr="00CB5F1B" w:rsidRDefault="00A57243" w:rsidP="00B930F9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cstheme="minorHAnsi"/>
                <w:color w:val="030F40" w:themeColor="text2"/>
                <w:sz w:val="22"/>
              </w:rPr>
            </w:pPr>
            <w:proofErr w:type="spellStart"/>
            <w:r w:rsidRPr="00CB5F1B">
              <w:rPr>
                <w:rFonts w:cstheme="minorHAnsi"/>
                <w:color w:val="030F40" w:themeColor="text2"/>
                <w:sz w:val="22"/>
              </w:rPr>
              <w:t>Припрема</w:t>
            </w:r>
            <w:proofErr w:type="spellEnd"/>
            <w:r w:rsidRPr="00CB5F1B">
              <w:rPr>
                <w:rFonts w:cstheme="minorHAnsi"/>
                <w:color w:val="030F40" w:themeColor="text2"/>
                <w:sz w:val="2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  <w:sz w:val="22"/>
              </w:rPr>
              <w:t>Акционог</w:t>
            </w:r>
            <w:proofErr w:type="spellEnd"/>
            <w:r w:rsidRPr="00CB5F1B">
              <w:rPr>
                <w:rFonts w:cstheme="minorHAnsi"/>
                <w:color w:val="030F40" w:themeColor="text2"/>
                <w:sz w:val="2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  <w:sz w:val="22"/>
              </w:rPr>
              <w:t>плана</w:t>
            </w:r>
            <w:proofErr w:type="spellEnd"/>
            <w:r w:rsidRPr="00CB5F1B">
              <w:rPr>
                <w:rFonts w:cstheme="minorHAnsi"/>
                <w:color w:val="030F40" w:themeColor="text2"/>
                <w:sz w:val="2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  <w:sz w:val="22"/>
              </w:rPr>
              <w:t>за</w:t>
            </w:r>
            <w:proofErr w:type="spellEnd"/>
            <w:r w:rsidRPr="00CB5F1B">
              <w:rPr>
                <w:rFonts w:cstheme="minorHAnsi"/>
                <w:color w:val="030F40" w:themeColor="text2"/>
                <w:sz w:val="2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  <w:sz w:val="22"/>
              </w:rPr>
              <w:t>ублажавање</w:t>
            </w:r>
            <w:proofErr w:type="spellEnd"/>
            <w:r w:rsidRPr="00CB5F1B">
              <w:rPr>
                <w:rFonts w:cstheme="minorHAnsi"/>
                <w:color w:val="030F40" w:themeColor="text2"/>
                <w:sz w:val="2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  <w:sz w:val="22"/>
              </w:rPr>
              <w:t>клим</w:t>
            </w:r>
            <w:proofErr w:type="spellEnd"/>
            <w:r w:rsidR="00014B8B">
              <w:rPr>
                <w:rFonts w:cstheme="minorHAnsi"/>
                <w:color w:val="030F40" w:themeColor="text2"/>
                <w:sz w:val="22"/>
                <w:lang w:val="sr-Cyrl-RS"/>
              </w:rPr>
              <w:t>атских промена</w:t>
            </w:r>
          </w:p>
        </w:tc>
      </w:tr>
      <w:tr w:rsidR="00056354" w:rsidRPr="00FF2A30" w14:paraId="4F8828D1" w14:textId="77777777" w:rsidTr="075F51E3">
        <w:trPr>
          <w:trHeight w:val="483"/>
        </w:trPr>
        <w:tc>
          <w:tcPr>
            <w:tcW w:w="9067" w:type="dxa"/>
            <w:gridSpan w:val="3"/>
            <w:shd w:val="clear" w:color="auto" w:fill="E69A5C"/>
            <w:vAlign w:val="center"/>
          </w:tcPr>
          <w:p w14:paraId="123327BD" w14:textId="7FEF2AD3" w:rsidR="00056354" w:rsidRPr="000458EE" w:rsidRDefault="00CB5F1B" w:rsidP="000458EE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B5F1B">
              <w:rPr>
                <w:rFonts w:cstheme="minorHAnsi"/>
                <w:b/>
                <w:bCs/>
                <w:color w:val="FFFFFF" w:themeColor="background1"/>
              </w:rPr>
              <w:t>КАПАЦИТЕТИ</w:t>
            </w:r>
          </w:p>
        </w:tc>
      </w:tr>
      <w:tr w:rsidR="000458EE" w:rsidRPr="00FF2A30" w14:paraId="357D931E" w14:textId="77777777" w:rsidTr="075F51E3">
        <w:tc>
          <w:tcPr>
            <w:tcW w:w="9067" w:type="dxa"/>
            <w:gridSpan w:val="3"/>
            <w:shd w:val="clear" w:color="auto" w:fill="030F40" w:themeFill="accent1"/>
          </w:tcPr>
          <w:p w14:paraId="39816E9F" w14:textId="1CD65C7A" w:rsidR="000458EE" w:rsidRDefault="00CB5F1B" w:rsidP="00AB2B6A">
            <w:pPr>
              <w:spacing w:line="276" w:lineRule="auto"/>
              <w:rPr>
                <w:rFonts w:cstheme="minorHAnsi"/>
                <w:color w:val="FFFFFF" w:themeColor="background1"/>
              </w:rPr>
            </w:pPr>
            <w:proofErr w:type="spellStart"/>
            <w:r w:rsidRPr="00CB5F1B">
              <w:rPr>
                <w:rFonts w:cstheme="minorHAnsi"/>
                <w:color w:val="FFFFFF" w:themeColor="background1"/>
              </w:rPr>
              <w:t>Информације</w:t>
            </w:r>
            <w:proofErr w:type="spellEnd"/>
            <w:r w:rsidRPr="00CB5F1B">
              <w:rPr>
                <w:rFonts w:cstheme="minorHAnsi"/>
                <w:color w:val="FFFFFF" w:themeColor="background1"/>
              </w:rPr>
              <w:t xml:space="preserve"> о </w:t>
            </w:r>
            <w:proofErr w:type="spellStart"/>
            <w:r w:rsidRPr="00CB5F1B">
              <w:rPr>
                <w:rFonts w:cstheme="minorHAnsi"/>
                <w:color w:val="FFFFFF" w:themeColor="background1"/>
              </w:rPr>
              <w:t>унутрашњој</w:t>
            </w:r>
            <w:proofErr w:type="spellEnd"/>
            <w:r w:rsidRPr="00CB5F1B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FFFFFF" w:themeColor="background1"/>
              </w:rPr>
              <w:t>организацији</w:t>
            </w:r>
            <w:proofErr w:type="spellEnd"/>
          </w:p>
        </w:tc>
      </w:tr>
      <w:tr w:rsidR="00EF02F8" w:rsidRPr="00FF2A30" w14:paraId="7FFBC2C6" w14:textId="77777777" w:rsidTr="075F51E3">
        <w:tc>
          <w:tcPr>
            <w:tcW w:w="5947" w:type="dxa"/>
            <w:gridSpan w:val="2"/>
            <w:tcBorders>
              <w:right w:val="single" w:sz="4" w:space="0" w:color="030F40" w:themeColor="accent1"/>
            </w:tcBorders>
            <w:shd w:val="clear" w:color="auto" w:fill="FFFFFF" w:themeFill="accent6"/>
          </w:tcPr>
          <w:p w14:paraId="3592CBBE" w14:textId="3528BEF8" w:rsidR="00EF02F8" w:rsidRPr="00CB5F1B" w:rsidRDefault="00CB5F1B" w:rsidP="00AB2B6A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color w:val="030F40" w:themeColor="text2"/>
              </w:rPr>
              <w:t>Број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особљ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у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вашој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градској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>/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општинској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администрациј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>:</w:t>
            </w:r>
          </w:p>
        </w:tc>
        <w:tc>
          <w:tcPr>
            <w:tcW w:w="3120" w:type="dxa"/>
            <w:tcBorders>
              <w:left w:val="single" w:sz="4" w:space="0" w:color="030F40" w:themeColor="accent1"/>
            </w:tcBorders>
            <w:shd w:val="clear" w:color="auto" w:fill="FFFFFF" w:themeFill="accent6"/>
          </w:tcPr>
          <w:p w14:paraId="5B9F0E7D" w14:textId="77777777" w:rsidR="00EF02F8" w:rsidRPr="00CB5F1B" w:rsidRDefault="00EF02F8" w:rsidP="00AB2B6A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CB5F1B" w:rsidRPr="00FF2A30" w14:paraId="07FCE7B0" w14:textId="77777777" w:rsidTr="075F51E3">
        <w:trPr>
          <w:trHeight w:val="930"/>
        </w:trPr>
        <w:tc>
          <w:tcPr>
            <w:tcW w:w="3953" w:type="dxa"/>
            <w:vMerge w:val="restart"/>
            <w:tcBorders>
              <w:left w:val="single" w:sz="4" w:space="0" w:color="030F40" w:themeColor="accent1"/>
              <w:right w:val="single" w:sz="4" w:space="0" w:color="030F40" w:themeColor="accent1"/>
            </w:tcBorders>
            <w:vAlign w:val="center"/>
          </w:tcPr>
          <w:p w14:paraId="786C1F4F" w14:textId="7743CD0B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color w:val="030F40" w:themeColor="text2"/>
              </w:rPr>
              <w:lastRenderedPageBreak/>
              <w:t>Секретаријат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>/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одељењ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>/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канцелариј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з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животн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редину</w:t>
            </w:r>
            <w:proofErr w:type="spellEnd"/>
          </w:p>
        </w:tc>
        <w:tc>
          <w:tcPr>
            <w:tcW w:w="1994" w:type="dxa"/>
            <w:tcBorders>
              <w:left w:val="single" w:sz="4" w:space="0" w:color="030F40" w:themeColor="accent1"/>
              <w:bottom w:val="single" w:sz="4" w:space="0" w:color="030F40" w:themeColor="accent1"/>
              <w:right w:val="single" w:sz="4" w:space="0" w:color="030F40" w:themeColor="accent1"/>
            </w:tcBorders>
          </w:tcPr>
          <w:p w14:paraId="66FA23CA" w14:textId="7F10E231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Број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послених</w:t>
            </w:r>
            <w:proofErr w:type="spellEnd"/>
          </w:p>
        </w:tc>
        <w:tc>
          <w:tcPr>
            <w:tcW w:w="3120" w:type="dxa"/>
            <w:tcBorders>
              <w:left w:val="single" w:sz="4" w:space="0" w:color="030F40" w:themeColor="accent1"/>
              <w:bottom w:val="single" w:sz="4" w:space="0" w:color="030F40" w:themeColor="accent1"/>
              <w:right w:val="single" w:sz="4" w:space="0" w:color="030F40" w:themeColor="accent1"/>
            </w:tcBorders>
          </w:tcPr>
          <w:p w14:paraId="253BF398" w14:textId="77777777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CB5F1B" w:rsidRPr="00FF2A30" w14:paraId="3767971A" w14:textId="77777777" w:rsidTr="075F51E3">
        <w:trPr>
          <w:trHeight w:val="330"/>
        </w:trPr>
        <w:tc>
          <w:tcPr>
            <w:tcW w:w="3953" w:type="dxa"/>
            <w:vMerge/>
          </w:tcPr>
          <w:p w14:paraId="0C50F9C5" w14:textId="77777777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  <w:tc>
          <w:tcPr>
            <w:tcW w:w="1994" w:type="dxa"/>
            <w:tcBorders>
              <w:top w:val="single" w:sz="4" w:space="0" w:color="030F40" w:themeColor="accent1"/>
              <w:left w:val="single" w:sz="4" w:space="0" w:color="030F40" w:themeColor="accent1"/>
              <w:right w:val="single" w:sz="4" w:space="0" w:color="030F40" w:themeColor="accent1"/>
            </w:tcBorders>
          </w:tcPr>
          <w:p w14:paraId="198AC233" w14:textId="1C718E48" w:rsidR="00CB5F1B" w:rsidRPr="00CB5F1B" w:rsidRDefault="545AB7E7" w:rsidP="075F51E3">
            <w:pPr>
              <w:spacing w:line="276" w:lineRule="auto"/>
              <w:rPr>
                <w:color w:val="030F40" w:themeColor="text2"/>
              </w:rPr>
            </w:pPr>
            <w:proofErr w:type="spellStart"/>
            <w:r w:rsidRPr="075F51E3">
              <w:rPr>
                <w:color w:val="030F40" w:themeColor="accent1"/>
              </w:rPr>
              <w:t>Искуство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с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планирањем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н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локалном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нивоу</w:t>
            </w:r>
            <w:proofErr w:type="spellEnd"/>
            <w:r w:rsidRPr="075F51E3">
              <w:rPr>
                <w:color w:val="030F40" w:themeColor="accent1"/>
              </w:rPr>
              <w:t>:</w:t>
            </w:r>
          </w:p>
        </w:tc>
        <w:tc>
          <w:tcPr>
            <w:tcW w:w="3120" w:type="dxa"/>
            <w:tcBorders>
              <w:top w:val="single" w:sz="4" w:space="0" w:color="030F40" w:themeColor="accent1"/>
              <w:left w:val="single" w:sz="4" w:space="0" w:color="030F40" w:themeColor="accent1"/>
              <w:right w:val="single" w:sz="4" w:space="0" w:color="030F40" w:themeColor="accent1"/>
            </w:tcBorders>
          </w:tcPr>
          <w:p w14:paraId="7B48EAE0" w14:textId="0C67E2F4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</w:tc>
      </w:tr>
      <w:tr w:rsidR="00CB5F1B" w:rsidRPr="00FF2A30" w14:paraId="62E48146" w14:textId="77777777" w:rsidTr="075F51E3">
        <w:trPr>
          <w:trHeight w:val="1002"/>
        </w:trPr>
        <w:tc>
          <w:tcPr>
            <w:tcW w:w="3953" w:type="dxa"/>
            <w:tcBorders>
              <w:right w:val="single" w:sz="4" w:space="0" w:color="030F40" w:themeColor="accent1"/>
            </w:tcBorders>
          </w:tcPr>
          <w:p w14:paraId="1C1C8083" w14:textId="7C0ACFE6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Секретаријат</w:t>
            </w:r>
            <w:proofErr w:type="spellEnd"/>
            <w:r w:rsidRPr="00CB5F1B">
              <w:rPr>
                <w:color w:val="030F40" w:themeColor="text2"/>
              </w:rPr>
              <w:t>/</w:t>
            </w:r>
            <w:proofErr w:type="spellStart"/>
            <w:r w:rsidRPr="00CB5F1B">
              <w:rPr>
                <w:color w:val="030F40" w:themeColor="text2"/>
              </w:rPr>
              <w:t>одељење</w:t>
            </w:r>
            <w:proofErr w:type="spellEnd"/>
            <w:r w:rsidRPr="00CB5F1B">
              <w:rPr>
                <w:color w:val="030F40" w:themeColor="text2"/>
              </w:rPr>
              <w:t>/</w:t>
            </w:r>
            <w:proofErr w:type="spellStart"/>
            <w:r w:rsidRPr="00CB5F1B">
              <w:rPr>
                <w:color w:val="030F40" w:themeColor="text2"/>
              </w:rPr>
              <w:t>канцелариј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осторно</w:t>
            </w:r>
            <w:proofErr w:type="spellEnd"/>
            <w:r w:rsidRPr="00CB5F1B">
              <w:rPr>
                <w:color w:val="030F40" w:themeColor="text2"/>
              </w:rPr>
              <w:t xml:space="preserve"> и/</w:t>
            </w:r>
            <w:proofErr w:type="spellStart"/>
            <w:r w:rsidRPr="00CB5F1B">
              <w:rPr>
                <w:color w:val="030F40" w:themeColor="text2"/>
              </w:rPr>
              <w:t>или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урбано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ланирање</w:t>
            </w:r>
            <w:proofErr w:type="spellEnd"/>
          </w:p>
        </w:tc>
        <w:tc>
          <w:tcPr>
            <w:tcW w:w="1994" w:type="dxa"/>
            <w:tcBorders>
              <w:left w:val="single" w:sz="4" w:space="0" w:color="030F40" w:themeColor="accent1"/>
              <w:right w:val="single" w:sz="4" w:space="0" w:color="030F40" w:themeColor="accent1"/>
            </w:tcBorders>
          </w:tcPr>
          <w:p w14:paraId="0C7AE0AF" w14:textId="3316A843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Број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послених</w:t>
            </w:r>
            <w:proofErr w:type="spellEnd"/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610A4ACD" w14:textId="77777777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CB5F1B" w:rsidRPr="00FF2A30" w14:paraId="66F724A9" w14:textId="77777777" w:rsidTr="075F51E3">
        <w:trPr>
          <w:trHeight w:val="705"/>
        </w:trPr>
        <w:tc>
          <w:tcPr>
            <w:tcW w:w="3953" w:type="dxa"/>
            <w:vMerge w:val="restart"/>
            <w:tcBorders>
              <w:right w:val="single" w:sz="4" w:space="0" w:color="030F40" w:themeColor="accent1"/>
            </w:tcBorders>
          </w:tcPr>
          <w:p w14:paraId="07DFA87B" w14:textId="77777777" w:rsidR="00CB5F1B" w:rsidRPr="00CB5F1B" w:rsidRDefault="00CB5F1B" w:rsidP="00CB5F1B">
            <w:pPr>
              <w:spacing w:line="276" w:lineRule="auto"/>
              <w:rPr>
                <w:color w:val="030F40" w:themeColor="text2"/>
              </w:rPr>
            </w:pPr>
          </w:p>
          <w:p w14:paraId="3C80FC81" w14:textId="77777777" w:rsidR="00CB5F1B" w:rsidRPr="00CB5F1B" w:rsidRDefault="00CB5F1B" w:rsidP="00CB5F1B">
            <w:pPr>
              <w:spacing w:line="276" w:lineRule="auto"/>
              <w:rPr>
                <w:color w:val="030F40" w:themeColor="text2"/>
              </w:rPr>
            </w:pPr>
          </w:p>
          <w:p w14:paraId="7A241266" w14:textId="77777777" w:rsidR="00CB5F1B" w:rsidRPr="00CB5F1B" w:rsidRDefault="00CB5F1B" w:rsidP="00CB5F1B">
            <w:pPr>
              <w:spacing w:line="276" w:lineRule="auto"/>
              <w:rPr>
                <w:color w:val="030F40" w:themeColor="text2"/>
              </w:rPr>
            </w:pPr>
          </w:p>
          <w:p w14:paraId="1B28CFA9" w14:textId="77777777" w:rsidR="00CB5F1B" w:rsidRPr="00CB5F1B" w:rsidRDefault="00CB5F1B" w:rsidP="00CB5F1B">
            <w:pPr>
              <w:spacing w:line="276" w:lineRule="auto"/>
              <w:rPr>
                <w:color w:val="030F40" w:themeColor="text2"/>
              </w:rPr>
            </w:pPr>
          </w:p>
          <w:p w14:paraId="38BBEA30" w14:textId="54E2C83E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Секретаријат</w:t>
            </w:r>
            <w:proofErr w:type="spellEnd"/>
            <w:r w:rsidRPr="00CB5F1B">
              <w:rPr>
                <w:color w:val="030F40" w:themeColor="text2"/>
              </w:rPr>
              <w:t>/</w:t>
            </w:r>
            <w:proofErr w:type="spellStart"/>
            <w:r w:rsidRPr="00CB5F1B">
              <w:rPr>
                <w:color w:val="030F40" w:themeColor="text2"/>
              </w:rPr>
              <w:t>одељење</w:t>
            </w:r>
            <w:proofErr w:type="spellEnd"/>
            <w:r w:rsidRPr="00CB5F1B">
              <w:rPr>
                <w:color w:val="030F40" w:themeColor="text2"/>
              </w:rPr>
              <w:t>/</w:t>
            </w:r>
            <w:proofErr w:type="spellStart"/>
            <w:r w:rsidRPr="00CB5F1B">
              <w:rPr>
                <w:color w:val="030F40" w:themeColor="text2"/>
              </w:rPr>
              <w:t>канцелариј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општинске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финансије</w:t>
            </w:r>
            <w:proofErr w:type="spellEnd"/>
          </w:p>
        </w:tc>
        <w:tc>
          <w:tcPr>
            <w:tcW w:w="1994" w:type="dxa"/>
            <w:tcBorders>
              <w:left w:val="single" w:sz="4" w:space="0" w:color="030F40" w:themeColor="accent1"/>
              <w:right w:val="single" w:sz="4" w:space="0" w:color="030F40" w:themeColor="accent1"/>
            </w:tcBorders>
          </w:tcPr>
          <w:p w14:paraId="1C1400EA" w14:textId="07564F27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Број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послених</w:t>
            </w:r>
            <w:proofErr w:type="spellEnd"/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4673E3CE" w14:textId="77777777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</w:tr>
      <w:tr w:rsidR="00CB5F1B" w:rsidRPr="00FF2A30" w14:paraId="435E45BE" w14:textId="77777777" w:rsidTr="075F51E3">
        <w:trPr>
          <w:trHeight w:val="705"/>
        </w:trPr>
        <w:tc>
          <w:tcPr>
            <w:tcW w:w="3953" w:type="dxa"/>
            <w:vMerge/>
          </w:tcPr>
          <w:p w14:paraId="6A79F7AB" w14:textId="77777777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  <w:tc>
          <w:tcPr>
            <w:tcW w:w="1994" w:type="dxa"/>
            <w:tcBorders>
              <w:left w:val="single" w:sz="4" w:space="0" w:color="030F40" w:themeColor="accent1"/>
              <w:right w:val="single" w:sz="4" w:space="0" w:color="030F40" w:themeColor="accent1"/>
            </w:tcBorders>
          </w:tcPr>
          <w:p w14:paraId="641F534E" w14:textId="1F589D92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Искуство</w:t>
            </w:r>
            <w:proofErr w:type="spellEnd"/>
            <w:r w:rsidRPr="00CB5F1B">
              <w:rPr>
                <w:color w:val="030F40" w:themeColor="text2"/>
              </w:rPr>
              <w:t xml:space="preserve"> у </w:t>
            </w:r>
            <w:proofErr w:type="spellStart"/>
            <w:r w:rsidRPr="00CB5F1B">
              <w:rPr>
                <w:color w:val="030F40" w:themeColor="text2"/>
              </w:rPr>
              <w:t>управљању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велики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инвестициони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ојектима</w:t>
            </w:r>
            <w:proofErr w:type="spellEnd"/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20CBBEAA" w14:textId="647AEF05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</w:tc>
      </w:tr>
      <w:tr w:rsidR="00CB5F1B" w:rsidRPr="00FF2A30" w14:paraId="7B94B117" w14:textId="77777777" w:rsidTr="075F51E3">
        <w:trPr>
          <w:trHeight w:val="705"/>
        </w:trPr>
        <w:tc>
          <w:tcPr>
            <w:tcW w:w="3953" w:type="dxa"/>
            <w:vMerge/>
          </w:tcPr>
          <w:p w14:paraId="1FE5AFFA" w14:textId="77777777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</w:p>
        </w:tc>
        <w:tc>
          <w:tcPr>
            <w:tcW w:w="1994" w:type="dxa"/>
            <w:tcBorders>
              <w:left w:val="single" w:sz="4" w:space="0" w:color="030F40" w:themeColor="accent1"/>
              <w:right w:val="single" w:sz="4" w:space="0" w:color="030F40" w:themeColor="accent1"/>
            </w:tcBorders>
          </w:tcPr>
          <w:p w14:paraId="499CC1B7" w14:textId="4615EC40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Искуство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с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средњорочни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едвиђање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ихода</w:t>
            </w:r>
            <w:proofErr w:type="spellEnd"/>
            <w:r w:rsidRPr="00CB5F1B">
              <w:rPr>
                <w:color w:val="030F40" w:themeColor="text2"/>
              </w:rPr>
              <w:t xml:space="preserve"> / </w:t>
            </w:r>
            <w:proofErr w:type="spellStart"/>
            <w:r w:rsidRPr="00CB5F1B">
              <w:rPr>
                <w:color w:val="030F40" w:themeColor="text2"/>
              </w:rPr>
              <w:t>буџета</w:t>
            </w:r>
            <w:proofErr w:type="spellEnd"/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1DC076A7" w14:textId="5B3084DB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</w:tc>
      </w:tr>
      <w:tr w:rsidR="008051FD" w:rsidRPr="00FF2A30" w14:paraId="05080EFF" w14:textId="77777777" w:rsidTr="075F51E3">
        <w:trPr>
          <w:trHeight w:val="1686"/>
        </w:trPr>
        <w:tc>
          <w:tcPr>
            <w:tcW w:w="5947" w:type="dxa"/>
            <w:gridSpan w:val="2"/>
            <w:tcBorders>
              <w:right w:val="single" w:sz="4" w:space="0" w:color="030F40" w:themeColor="accent1"/>
            </w:tcBorders>
          </w:tcPr>
          <w:p w14:paraId="6C58855A" w14:textId="7ECACAC7" w:rsidR="008051FD" w:rsidRPr="0028767C" w:rsidRDefault="00CB5F1B" w:rsidP="00CB5F1B">
            <w:pPr>
              <w:spacing w:line="276" w:lineRule="auto"/>
              <w:jc w:val="both"/>
              <w:rPr>
                <w:rFonts w:cstheme="minorHAnsi"/>
                <w:b/>
                <w:b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л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град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вод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аналитичк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рачун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кој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ид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даљ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од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функционалн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класификациј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рописан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буџетским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истемом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?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Ако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ј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тако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кој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оказатељ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раћен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з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вак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отрошњ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(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нпр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.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Детаљн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функциј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идентификациј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ројект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надлежн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лужб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локациј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...)?</w:t>
            </w:r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4CC53FCE" w14:textId="56114F32" w:rsidR="00CB5F1B" w:rsidRDefault="00CB5F1B" w:rsidP="008051FD">
            <w:pPr>
              <w:spacing w:line="276" w:lineRule="auto"/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  <w:p w14:paraId="1B00B40D" w14:textId="446E0BBE" w:rsidR="008051FD" w:rsidRPr="00FF2A30" w:rsidRDefault="00CB5F1B" w:rsidP="008051FD">
            <w:pPr>
              <w:spacing w:line="276" w:lineRule="auto"/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</w:tc>
      </w:tr>
      <w:tr w:rsidR="008051FD" w:rsidRPr="00FF2A30" w14:paraId="4018A8B4" w14:textId="77777777" w:rsidTr="075F51E3">
        <w:tc>
          <w:tcPr>
            <w:tcW w:w="5947" w:type="dxa"/>
            <w:gridSpan w:val="2"/>
            <w:tcBorders>
              <w:right w:val="single" w:sz="4" w:space="0" w:color="030F40" w:themeColor="accent1"/>
            </w:tcBorders>
          </w:tcPr>
          <w:p w14:paraId="48E03E3D" w14:textId="106A2F4A" w:rsidR="008051FD" w:rsidRPr="0028767C" w:rsidRDefault="545AB7E7" w:rsidP="075F51E3">
            <w:pPr>
              <w:spacing w:line="276" w:lineRule="auto"/>
              <w:rPr>
                <w:b/>
                <w:bCs/>
                <w:color w:val="030F40" w:themeColor="text2"/>
              </w:rPr>
            </w:pPr>
            <w:proofErr w:type="spellStart"/>
            <w:r w:rsidRPr="075F51E3">
              <w:rPr>
                <w:color w:val="030F40" w:themeColor="accent1"/>
              </w:rPr>
              <w:t>Д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ли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је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град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добио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посебно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финансирање</w:t>
            </w:r>
            <w:proofErr w:type="spellEnd"/>
            <w:r w:rsidRPr="075F51E3">
              <w:rPr>
                <w:color w:val="030F40" w:themeColor="accent1"/>
              </w:rPr>
              <w:t xml:space="preserve"> / </w:t>
            </w:r>
            <w:r w:rsidR="42CAA365" w:rsidRPr="075F51E3">
              <w:rPr>
                <w:color w:val="030F40" w:themeColor="accent1"/>
                <w:lang w:val="sr-Cyrl-RS"/>
              </w:rPr>
              <w:t>финансијска средства</w:t>
            </w:r>
            <w:r w:rsidR="3280F4D0"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намењен</w:t>
            </w:r>
            <w:r w:rsidR="5646139F" w:rsidRPr="075F51E3">
              <w:rPr>
                <w:color w:val="030F40" w:themeColor="accent1"/>
              </w:rPr>
              <w:t>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капиталним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улагањима</w:t>
            </w:r>
            <w:proofErr w:type="spellEnd"/>
            <w:r w:rsidRPr="075F51E3">
              <w:rPr>
                <w:color w:val="030F40" w:themeColor="accent1"/>
              </w:rPr>
              <w:t xml:space="preserve"> у </w:t>
            </w:r>
            <w:proofErr w:type="spellStart"/>
            <w:r w:rsidRPr="075F51E3">
              <w:rPr>
                <w:color w:val="030F40" w:themeColor="accent1"/>
              </w:rPr>
              <w:t>последње</w:t>
            </w:r>
            <w:proofErr w:type="spellEnd"/>
            <w:r w:rsidRPr="075F51E3">
              <w:rPr>
                <w:color w:val="030F40" w:themeColor="accent1"/>
              </w:rPr>
              <w:t xml:space="preserve"> 3 </w:t>
            </w:r>
            <w:proofErr w:type="spellStart"/>
            <w:r w:rsidRPr="075F51E3">
              <w:rPr>
                <w:color w:val="030F40" w:themeColor="accent1"/>
              </w:rPr>
              <w:t>године</w:t>
            </w:r>
            <w:proofErr w:type="spellEnd"/>
            <w:r w:rsidRPr="075F51E3">
              <w:rPr>
                <w:color w:val="030F40" w:themeColor="accent1"/>
              </w:rPr>
              <w:t xml:space="preserve">? </w:t>
            </w:r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76780822" w14:textId="77777777" w:rsidR="008051FD" w:rsidRDefault="00CB5F1B" w:rsidP="008051FD">
            <w:pPr>
              <w:spacing w:line="276" w:lineRule="auto"/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r>
              <w:rPr>
                <w:rFonts w:cstheme="minorHAnsi"/>
                <w:i/>
                <w:iCs/>
                <w:color w:val="030F40" w:themeColor="text2"/>
              </w:rPr>
              <w:t xml:space="preserve">/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  <w:r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</w:p>
          <w:p w14:paraId="5DC094C8" w14:textId="2A8EFDB0" w:rsidR="00CB5F1B" w:rsidRPr="00CB5F1B" w:rsidRDefault="00CB5F1B" w:rsidP="00CB5F1B">
            <w:pPr>
              <w:rPr>
                <w:rFonts w:cstheme="minorHAnsi"/>
                <w:i/>
                <w:iCs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Ако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наведит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главн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ројект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и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артнер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(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нпр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.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Централн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вла</w:t>
            </w:r>
            <w:proofErr w:type="spellEnd"/>
            <w:r w:rsidR="00E203E1">
              <w:rPr>
                <w:rFonts w:cstheme="minorHAnsi"/>
                <w:i/>
                <w:iCs/>
                <w:color w:val="030F40" w:themeColor="text2"/>
                <w:lang w:val="sr-Cyrl-RS"/>
              </w:rPr>
              <w:t>ст</w:t>
            </w:r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међународн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омоћ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>)</w:t>
            </w:r>
          </w:p>
        </w:tc>
      </w:tr>
      <w:tr w:rsidR="00CB5F1B" w:rsidRPr="00FF2A30" w14:paraId="0A6C92CB" w14:textId="77777777" w:rsidTr="075F51E3">
        <w:tc>
          <w:tcPr>
            <w:tcW w:w="5947" w:type="dxa"/>
            <w:gridSpan w:val="2"/>
            <w:tcBorders>
              <w:right w:val="single" w:sz="4" w:space="0" w:color="030F40" w:themeColor="accent1"/>
            </w:tcBorders>
          </w:tcPr>
          <w:p w14:paraId="5B31D0CD" w14:textId="06D19648" w:rsidR="00CB5F1B" w:rsidRPr="00CB5F1B" w:rsidRDefault="00CB5F1B" w:rsidP="00CB5F1B">
            <w:pPr>
              <w:spacing w:line="276" w:lineRule="auto"/>
              <w:jc w:val="both"/>
              <w:rPr>
                <w:rFonts w:cstheme="minorHAnsi"/>
                <w:b/>
                <w:b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Можете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л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молим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вас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потврдит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бисте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могл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предложите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особу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за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члана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пројектног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тима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за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овај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>пројекат</w:t>
            </w:r>
            <w:proofErr w:type="spellEnd"/>
            <w:r w:rsidR="002F32E2"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у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сваком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од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тр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r w:rsidR="00E203E1">
              <w:rPr>
                <w:rFonts w:cstheme="minorHAnsi"/>
                <w:b/>
                <w:bCs/>
                <w:color w:val="030F40" w:themeColor="text2"/>
                <w:lang w:val="sr-Cyrl-RS"/>
              </w:rPr>
              <w:t xml:space="preserve">горепоменута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одељења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>?</w:t>
            </w:r>
          </w:p>
          <w:p w14:paraId="0D5997AF" w14:textId="317F02AD" w:rsidR="00CB5F1B" w:rsidRPr="006E583F" w:rsidRDefault="00CB5F1B" w:rsidP="00E203E1">
            <w:pPr>
              <w:spacing w:line="276" w:lineRule="auto"/>
              <w:jc w:val="both"/>
              <w:rPr>
                <w:rFonts w:cstheme="minorHAnsi"/>
                <w:b/>
                <w:b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Колико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времена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r w:rsidR="00E203E1">
              <w:rPr>
                <w:rFonts w:cstheme="minorHAnsi"/>
                <w:b/>
                <w:bCs/>
                <w:color w:val="030F40" w:themeColor="text2"/>
                <w:lang w:val="sr-Cyrl-RS"/>
              </w:rPr>
              <w:t xml:space="preserve">би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могл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посветити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b/>
                <w:bCs/>
                <w:color w:val="030F40" w:themeColor="text2"/>
              </w:rPr>
              <w:t>пројекту</w:t>
            </w:r>
            <w:proofErr w:type="spellEnd"/>
            <w:r w:rsidRPr="00CB5F1B">
              <w:rPr>
                <w:rFonts w:cstheme="minorHAnsi"/>
                <w:b/>
                <w:bCs/>
                <w:color w:val="030F40" w:themeColor="text2"/>
              </w:rPr>
              <w:t>?</w:t>
            </w:r>
          </w:p>
        </w:tc>
        <w:tc>
          <w:tcPr>
            <w:tcW w:w="3120" w:type="dxa"/>
            <w:tcBorders>
              <w:left w:val="single" w:sz="4" w:space="0" w:color="030F40" w:themeColor="accent1"/>
            </w:tcBorders>
          </w:tcPr>
          <w:p w14:paraId="411CD6E3" w14:textId="31757AC1" w:rsidR="00CB5F1B" w:rsidRPr="00FF2A30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657403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  <w:r w:rsidRPr="00657403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</w:p>
        </w:tc>
      </w:tr>
      <w:tr w:rsidR="00CB5F1B" w:rsidRPr="00FF2A30" w14:paraId="5744577B" w14:textId="77777777" w:rsidTr="075F51E3">
        <w:trPr>
          <w:trHeight w:val="382"/>
        </w:trPr>
        <w:tc>
          <w:tcPr>
            <w:tcW w:w="5947" w:type="dxa"/>
            <w:gridSpan w:val="2"/>
          </w:tcPr>
          <w:p w14:paraId="745ABE96" w14:textId="1FF5C8BA" w:rsidR="00CB5F1B" w:rsidRPr="00CB5F1B" w:rsidRDefault="00CB5F1B" w:rsidP="00CB5F1B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Именован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је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енергетски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менаџер</w:t>
            </w:r>
            <w:proofErr w:type="spellEnd"/>
          </w:p>
        </w:tc>
        <w:tc>
          <w:tcPr>
            <w:tcW w:w="3120" w:type="dxa"/>
          </w:tcPr>
          <w:p w14:paraId="584E84AA" w14:textId="2EC31E2B" w:rsidR="00CB5F1B" w:rsidRPr="00FF2A30" w:rsidRDefault="00CB5F1B" w:rsidP="00CB5F1B">
            <w:pPr>
              <w:spacing w:line="276" w:lineRule="auto"/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657403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  <w:r w:rsidRPr="00657403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</w:p>
        </w:tc>
      </w:tr>
      <w:tr w:rsidR="00CB5F1B" w:rsidRPr="00FF2A30" w14:paraId="4CBF94A6" w14:textId="77777777" w:rsidTr="075F51E3">
        <w:trPr>
          <w:trHeight w:val="416"/>
        </w:trPr>
        <w:tc>
          <w:tcPr>
            <w:tcW w:w="5947" w:type="dxa"/>
            <w:gridSpan w:val="2"/>
          </w:tcPr>
          <w:p w14:paraId="73DCEED5" w14:textId="726425D5" w:rsidR="00CB5F1B" w:rsidRPr="00CB5F1B" w:rsidRDefault="00CB5F1B" w:rsidP="004058BA">
            <w:pPr>
              <w:spacing w:line="276" w:lineRule="auto"/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color w:val="030F40" w:themeColor="text2"/>
              </w:rPr>
              <w:t>Списак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јавних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комуналних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едузећ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с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росечним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трошковим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з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последње</w:t>
            </w:r>
            <w:proofErr w:type="spellEnd"/>
            <w:r w:rsidRPr="00CB5F1B">
              <w:rPr>
                <w:color w:val="030F40" w:themeColor="text2"/>
              </w:rPr>
              <w:t xml:space="preserve"> 3 </w:t>
            </w:r>
            <w:proofErr w:type="spellStart"/>
            <w:r w:rsidRPr="00CB5F1B">
              <w:rPr>
                <w:color w:val="030F40" w:themeColor="text2"/>
              </w:rPr>
              <w:t>године</w:t>
            </w:r>
            <w:proofErr w:type="spellEnd"/>
            <w:r w:rsidRPr="00CB5F1B">
              <w:rPr>
                <w:color w:val="030F40" w:themeColor="text2"/>
              </w:rPr>
              <w:t xml:space="preserve"> (</w:t>
            </w:r>
            <w:proofErr w:type="spellStart"/>
            <w:r w:rsidRPr="00CB5F1B">
              <w:rPr>
                <w:color w:val="030F40" w:themeColor="text2"/>
              </w:rPr>
              <w:t>молимо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вас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да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направите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разлику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color w:val="030F40" w:themeColor="text2"/>
              </w:rPr>
              <w:t>између</w:t>
            </w:r>
            <w:proofErr w:type="spellEnd"/>
            <w:r w:rsidRPr="00CB5F1B">
              <w:rPr>
                <w:color w:val="030F40" w:themeColor="text2"/>
              </w:rPr>
              <w:t xml:space="preserve"> </w:t>
            </w:r>
            <w:r w:rsidR="004058BA">
              <w:rPr>
                <w:color w:val="030F40" w:themeColor="text2"/>
                <w:lang w:val="sr-Cyrl-RS"/>
              </w:rPr>
              <w:t>оперативних</w:t>
            </w:r>
            <w:r w:rsidR="004058BA" w:rsidRPr="00CB5F1B">
              <w:rPr>
                <w:color w:val="030F40" w:themeColor="text2"/>
              </w:rPr>
              <w:t xml:space="preserve"> </w:t>
            </w:r>
            <w:r w:rsidRPr="00CB5F1B">
              <w:rPr>
                <w:color w:val="030F40" w:themeColor="text2"/>
              </w:rPr>
              <w:t xml:space="preserve">и </w:t>
            </w:r>
            <w:r w:rsidR="004058BA">
              <w:rPr>
                <w:color w:val="030F40" w:themeColor="text2"/>
                <w:lang w:val="sr-Cyrl-RS"/>
              </w:rPr>
              <w:t>капиталних</w:t>
            </w:r>
            <w:r w:rsidRPr="00CB5F1B">
              <w:rPr>
                <w:color w:val="030F40" w:themeColor="text2"/>
              </w:rPr>
              <w:t>)</w:t>
            </w:r>
          </w:p>
        </w:tc>
        <w:tc>
          <w:tcPr>
            <w:tcW w:w="3120" w:type="dxa"/>
          </w:tcPr>
          <w:p w14:paraId="7DC369D2" w14:textId="60F73A56" w:rsidR="00CB5F1B" w:rsidRPr="00FF2A30" w:rsidRDefault="00CB5F1B" w:rsidP="00CB5F1B">
            <w:pPr>
              <w:spacing w:line="276" w:lineRule="auto"/>
              <w:rPr>
                <w:rFonts w:cstheme="minorHAnsi"/>
                <w:i/>
                <w:iCs/>
                <w:color w:val="030F40" w:themeColor="text2"/>
              </w:rPr>
            </w:pPr>
          </w:p>
        </w:tc>
      </w:tr>
    </w:tbl>
    <w:p w14:paraId="18AC4FFC" w14:textId="77777777" w:rsidR="00ED307B" w:rsidRDefault="00ED307B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5"/>
        <w:gridCol w:w="3677"/>
      </w:tblGrid>
      <w:tr w:rsidR="00577DC1" w14:paraId="3D9205D9" w14:textId="77777777" w:rsidTr="00F45059">
        <w:tc>
          <w:tcPr>
            <w:tcW w:w="9062" w:type="dxa"/>
            <w:gridSpan w:val="2"/>
            <w:shd w:val="clear" w:color="auto" w:fill="E69A5C"/>
          </w:tcPr>
          <w:p w14:paraId="31204208" w14:textId="568A7D16" w:rsidR="00577DC1" w:rsidRPr="00F45059" w:rsidRDefault="00CB5F1B" w:rsidP="00F45059">
            <w:pPr>
              <w:spacing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CB5F1B">
              <w:rPr>
                <w:rFonts w:cstheme="minorHAnsi"/>
                <w:b/>
                <w:bCs/>
                <w:color w:val="FFFFFF" w:themeColor="background1"/>
              </w:rPr>
              <w:t>МОТИВАЦИЈЕ</w:t>
            </w:r>
          </w:p>
        </w:tc>
      </w:tr>
      <w:tr w:rsidR="000458EE" w14:paraId="0EEF0E20" w14:textId="77777777" w:rsidTr="00AB20DB">
        <w:tc>
          <w:tcPr>
            <w:tcW w:w="9062" w:type="dxa"/>
            <w:gridSpan w:val="2"/>
            <w:shd w:val="clear" w:color="auto" w:fill="030F40" w:themeFill="text2"/>
          </w:tcPr>
          <w:p w14:paraId="0D83A8CA" w14:textId="42595B48" w:rsidR="000458EE" w:rsidRDefault="00CB5F1B" w:rsidP="00AB20DB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CB5F1B">
              <w:rPr>
                <w:rFonts w:cstheme="minorHAnsi"/>
                <w:color w:val="FFFFFF" w:themeColor="background1"/>
              </w:rPr>
              <w:t>Разлози</w:t>
            </w:r>
            <w:proofErr w:type="spellEnd"/>
            <w:r w:rsidRPr="00CB5F1B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FFFFFF" w:themeColor="background1"/>
              </w:rPr>
              <w:t>за</w:t>
            </w:r>
            <w:proofErr w:type="spellEnd"/>
            <w:r w:rsidRPr="00CB5F1B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FFFFFF" w:themeColor="background1"/>
              </w:rPr>
              <w:t>пријаву</w:t>
            </w:r>
            <w:proofErr w:type="spellEnd"/>
          </w:p>
        </w:tc>
      </w:tr>
      <w:tr w:rsidR="00577DC1" w14:paraId="14AAE527" w14:textId="77777777" w:rsidTr="00942470">
        <w:trPr>
          <w:trHeight w:val="631"/>
        </w:trPr>
        <w:tc>
          <w:tcPr>
            <w:tcW w:w="9062" w:type="dxa"/>
            <w:gridSpan w:val="2"/>
          </w:tcPr>
          <w:p w14:paraId="6F79D580" w14:textId="77777777" w:rsidR="002F32E2" w:rsidRDefault="00CB5F1B" w:rsidP="00AB20DB">
            <w:pPr>
              <w:rPr>
                <w:rFonts w:cstheme="minorHAnsi"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color w:val="030F40" w:themeColor="text2"/>
              </w:rPr>
              <w:t>Молимо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вас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укратко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опишет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разлог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кој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у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вас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навели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да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с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color w:val="030F40" w:themeColor="text2"/>
              </w:rPr>
              <w:t>пријавите</w:t>
            </w:r>
            <w:proofErr w:type="spellEnd"/>
            <w:r w:rsidRPr="00CB5F1B">
              <w:rPr>
                <w:rFonts w:cstheme="minorHAnsi"/>
                <w:color w:val="030F40" w:themeColor="text2"/>
              </w:rPr>
              <w:t xml:space="preserve"> </w:t>
            </w:r>
          </w:p>
          <w:p w14:paraId="25F7209D" w14:textId="300093C0" w:rsidR="00F45059" w:rsidRPr="00F45059" w:rsidRDefault="00CB5F1B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  <w:r w:rsidRPr="00CB5F1B">
              <w:rPr>
                <w:rFonts w:cstheme="minorHAnsi"/>
                <w:i/>
                <w:iCs/>
                <w:color w:val="030F40" w:themeColor="text2"/>
              </w:rPr>
              <w:t>(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нпр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.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одатн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вредност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ваш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територије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оследност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с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другим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лановим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и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ројектим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,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ерцепциј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климатских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промена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</w:t>
            </w: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итд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>.)</w:t>
            </w:r>
          </w:p>
        </w:tc>
      </w:tr>
      <w:tr w:rsidR="00577DC1" w14:paraId="3CF64A61" w14:textId="77777777" w:rsidTr="008051FD">
        <w:trPr>
          <w:trHeight w:val="1970"/>
        </w:trPr>
        <w:tc>
          <w:tcPr>
            <w:tcW w:w="9062" w:type="dxa"/>
            <w:gridSpan w:val="2"/>
          </w:tcPr>
          <w:p w14:paraId="75189133" w14:textId="286A1099" w:rsidR="00577DC1" w:rsidRPr="00AF5EE8" w:rsidRDefault="00CB5F1B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lastRenderedPageBreak/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  <w:p w14:paraId="4A875507" w14:textId="77777777" w:rsidR="00577DC1" w:rsidRPr="00AF5EE8" w:rsidRDefault="00577DC1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</w:p>
          <w:p w14:paraId="44D5BEFD" w14:textId="77777777" w:rsidR="00577DC1" w:rsidRPr="00AF5EE8" w:rsidRDefault="00577DC1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</w:p>
          <w:p w14:paraId="570CDAC2" w14:textId="77777777" w:rsidR="00577DC1" w:rsidRPr="00AF5EE8" w:rsidRDefault="00577DC1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</w:p>
          <w:p w14:paraId="23311F11" w14:textId="77777777" w:rsidR="00577DC1" w:rsidRPr="00AF5EE8" w:rsidRDefault="00577DC1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</w:p>
          <w:p w14:paraId="2E8199CE" w14:textId="77777777" w:rsidR="00577DC1" w:rsidRPr="00AF5EE8" w:rsidRDefault="00577DC1" w:rsidP="00AB20DB">
            <w:pPr>
              <w:rPr>
                <w:rFonts w:cstheme="minorHAnsi"/>
                <w:color w:val="030F40" w:themeColor="text2"/>
              </w:rPr>
            </w:pPr>
          </w:p>
        </w:tc>
      </w:tr>
      <w:tr w:rsidR="00577DC1" w14:paraId="04251F10" w14:textId="77777777" w:rsidTr="00F45059">
        <w:trPr>
          <w:trHeight w:val="795"/>
        </w:trPr>
        <w:tc>
          <w:tcPr>
            <w:tcW w:w="5385" w:type="dxa"/>
          </w:tcPr>
          <w:p w14:paraId="4F903D36" w14:textId="4565696F" w:rsidR="00577DC1" w:rsidRPr="00AF5EE8" w:rsidRDefault="00DC7632" w:rsidP="00AB20DB">
            <w:pPr>
              <w:rPr>
                <w:rFonts w:cstheme="minorHAnsi"/>
                <w:color w:val="030F40" w:themeColor="text2"/>
              </w:rPr>
            </w:pPr>
            <w:proofErr w:type="spellStart"/>
            <w:r w:rsidRPr="00DC7632">
              <w:rPr>
                <w:rFonts w:cstheme="minorHAnsi"/>
                <w:color w:val="030F40" w:themeColor="text2"/>
              </w:rPr>
              <w:t>Д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л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ј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аш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град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>/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општин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ећ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спровео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ову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рсту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активност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у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ретходном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ериоду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>?</w:t>
            </w:r>
          </w:p>
        </w:tc>
        <w:tc>
          <w:tcPr>
            <w:tcW w:w="3677" w:type="dxa"/>
          </w:tcPr>
          <w:p w14:paraId="6B890F84" w14:textId="3A8BD851" w:rsidR="00577DC1" w:rsidRPr="00AF5EE8" w:rsidRDefault="00DC7632" w:rsidP="00AB20DB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657403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657403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577DC1" w14:paraId="4E4D2758" w14:textId="77777777" w:rsidTr="006D3978">
        <w:trPr>
          <w:trHeight w:val="252"/>
        </w:trPr>
        <w:tc>
          <w:tcPr>
            <w:tcW w:w="9062" w:type="dxa"/>
            <w:gridSpan w:val="2"/>
          </w:tcPr>
          <w:p w14:paraId="6A08E935" w14:textId="77777777" w:rsidR="00DC7632" w:rsidRPr="00DC7632" w:rsidRDefault="00DC7632" w:rsidP="00DC7632">
            <w:pPr>
              <w:rPr>
                <w:rFonts w:cstheme="minorHAnsi"/>
                <w:color w:val="030F40" w:themeColor="text2"/>
                <w:lang w:val="en-US"/>
              </w:rPr>
            </w:pP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Ако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ј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одговор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ДА,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наведит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кратак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опис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претходно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спроведених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активност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>.</w:t>
            </w:r>
          </w:p>
          <w:p w14:paraId="756F6A47" w14:textId="72E77ABB" w:rsidR="00577DC1" w:rsidRPr="00AF5EE8" w:rsidRDefault="00DC7632" w:rsidP="00DC7632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Ако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су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активност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финансиран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путем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међународн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финансијск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помоћ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ил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донација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,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наведит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назив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пројекта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кој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је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подржао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активности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у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вашем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граду</w:t>
            </w:r>
            <w:proofErr w:type="spellEnd"/>
            <w:r w:rsidRPr="00DC7632">
              <w:rPr>
                <w:rFonts w:cstheme="minorHAnsi"/>
                <w:color w:val="030F40" w:themeColor="text2"/>
                <w:lang w:val="en-US"/>
              </w:rPr>
              <w:t>/</w:t>
            </w:r>
            <w:proofErr w:type="spellStart"/>
            <w:r w:rsidRPr="00DC7632">
              <w:rPr>
                <w:rFonts w:cstheme="minorHAnsi"/>
                <w:color w:val="030F40" w:themeColor="text2"/>
                <w:lang w:val="en-US"/>
              </w:rPr>
              <w:t>општини</w:t>
            </w:r>
            <w:proofErr w:type="spellEnd"/>
          </w:p>
        </w:tc>
      </w:tr>
      <w:tr w:rsidR="00577DC1" w14:paraId="52FE5E89" w14:textId="77777777" w:rsidTr="006D3978">
        <w:trPr>
          <w:trHeight w:val="252"/>
        </w:trPr>
        <w:tc>
          <w:tcPr>
            <w:tcW w:w="9062" w:type="dxa"/>
            <w:gridSpan w:val="2"/>
          </w:tcPr>
          <w:p w14:paraId="3C61A8DD" w14:textId="77777777" w:rsidR="00DC7632" w:rsidRPr="00AF5EE8" w:rsidRDefault="00DC7632" w:rsidP="00DC7632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  <w:p w14:paraId="5AABF6FD" w14:textId="77777777" w:rsidR="00577DC1" w:rsidRPr="00AF5EE8" w:rsidRDefault="00577DC1" w:rsidP="00577DC1">
            <w:pPr>
              <w:rPr>
                <w:rFonts w:cstheme="minorHAnsi"/>
                <w:color w:val="030F40" w:themeColor="text2"/>
                <w:lang w:val="en-US"/>
              </w:rPr>
            </w:pPr>
          </w:p>
          <w:p w14:paraId="348ABDFA" w14:textId="77777777" w:rsidR="00577DC1" w:rsidRPr="00AF5EE8" w:rsidRDefault="00577DC1" w:rsidP="00577DC1">
            <w:pPr>
              <w:rPr>
                <w:rFonts w:cstheme="minorHAnsi"/>
                <w:color w:val="030F40" w:themeColor="text2"/>
                <w:lang w:val="en-US"/>
              </w:rPr>
            </w:pPr>
          </w:p>
          <w:p w14:paraId="49A6FD1B" w14:textId="77777777" w:rsidR="00577DC1" w:rsidRPr="00AF5EE8" w:rsidRDefault="00577DC1" w:rsidP="00577DC1">
            <w:pPr>
              <w:rPr>
                <w:rFonts w:cstheme="minorHAnsi"/>
                <w:color w:val="030F40" w:themeColor="text2"/>
                <w:lang w:val="en-US"/>
              </w:rPr>
            </w:pPr>
          </w:p>
          <w:p w14:paraId="2648D41F" w14:textId="77777777" w:rsidR="00577DC1" w:rsidRPr="00AF5EE8" w:rsidRDefault="00577DC1" w:rsidP="00577DC1">
            <w:pPr>
              <w:rPr>
                <w:rFonts w:cstheme="minorHAnsi"/>
                <w:color w:val="030F40" w:themeColor="text2"/>
                <w:lang w:val="en-US"/>
              </w:rPr>
            </w:pPr>
          </w:p>
        </w:tc>
      </w:tr>
    </w:tbl>
    <w:p w14:paraId="0E11B9B2" w14:textId="590D8DB8" w:rsidR="00942470" w:rsidRDefault="00942470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E01A7" w:rsidRPr="00FF2A30" w14:paraId="48873828" w14:textId="77777777" w:rsidTr="008051FD">
        <w:trPr>
          <w:trHeight w:val="440"/>
        </w:trPr>
        <w:tc>
          <w:tcPr>
            <w:tcW w:w="9062" w:type="dxa"/>
            <w:shd w:val="clear" w:color="auto" w:fill="E69A5C"/>
          </w:tcPr>
          <w:p w14:paraId="029FD3A6" w14:textId="5C0BFACF" w:rsidR="00AE01A7" w:rsidRPr="00F45059" w:rsidRDefault="00DC7632">
            <w:pPr>
              <w:rPr>
                <w:rFonts w:cstheme="minorHAnsi"/>
                <w:b/>
                <w:bCs/>
                <w:color w:val="FFFFFF" w:themeColor="background1"/>
              </w:rPr>
            </w:pPr>
            <w:r w:rsidRPr="00DC7632">
              <w:rPr>
                <w:rFonts w:cstheme="minorHAnsi"/>
                <w:b/>
                <w:bCs/>
                <w:color w:val="FFFFFF" w:themeColor="background1"/>
              </w:rPr>
              <w:t>ПОТРЕБЕ</w:t>
            </w:r>
          </w:p>
        </w:tc>
      </w:tr>
      <w:tr w:rsidR="00F45059" w:rsidRPr="00FF2A30" w14:paraId="36B73FFA" w14:textId="77777777" w:rsidTr="00942470">
        <w:trPr>
          <w:trHeight w:val="435"/>
        </w:trPr>
        <w:tc>
          <w:tcPr>
            <w:tcW w:w="9062" w:type="dxa"/>
            <w:shd w:val="clear" w:color="auto" w:fill="030F40" w:themeFill="text2"/>
          </w:tcPr>
          <w:p w14:paraId="2AC73133" w14:textId="7BC818B1" w:rsidR="00F45059" w:rsidRPr="00FF2A30" w:rsidRDefault="00DC7632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DC7632">
              <w:rPr>
                <w:rFonts w:cstheme="minorHAnsi"/>
                <w:color w:val="FFFFFF" w:themeColor="background1"/>
              </w:rPr>
              <w:t>Недавн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климатск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ризиц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ил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догађај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који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су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се</w:t>
            </w:r>
            <w:proofErr w:type="spellEnd"/>
            <w:r w:rsidRPr="00DC7632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FFFFFF" w:themeColor="background1"/>
              </w:rPr>
              <w:t>догодили</w:t>
            </w:r>
            <w:proofErr w:type="spellEnd"/>
          </w:p>
        </w:tc>
      </w:tr>
      <w:tr w:rsidR="00F45059" w:rsidRPr="00FF2A30" w14:paraId="167F1E69" w14:textId="77777777" w:rsidTr="008051FD">
        <w:trPr>
          <w:trHeight w:val="1247"/>
        </w:trPr>
        <w:tc>
          <w:tcPr>
            <w:tcW w:w="9062" w:type="dxa"/>
            <w:shd w:val="clear" w:color="auto" w:fill="auto"/>
          </w:tcPr>
          <w:p w14:paraId="0356080A" w14:textId="070C5937" w:rsidR="000C4302" w:rsidRPr="000C4302" w:rsidRDefault="00DC7632" w:rsidP="00942470">
            <w:pPr>
              <w:rPr>
                <w:rFonts w:cstheme="minorHAnsi"/>
                <w:color w:val="030F40" w:themeColor="text2"/>
              </w:rPr>
            </w:pPr>
            <w:proofErr w:type="spellStart"/>
            <w:r w:rsidRPr="00DC7632">
              <w:rPr>
                <w:rFonts w:cstheme="minorHAnsi"/>
                <w:color w:val="030F40" w:themeColor="text2"/>
              </w:rPr>
              <w:t>Молимо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ас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д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укратко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наведет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доступност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одатак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о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екстремним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ременским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догађајим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у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оследњих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20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годин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у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ашој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локалној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самоуправ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(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топлотн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талас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суш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елик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адавин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екстремн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хладноћ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олуј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) -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опис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екстремног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временског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догађаја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;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оследиц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-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директн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и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индиректн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утицаји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;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предузет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мере</w:t>
            </w:r>
            <w:proofErr w:type="spellEnd"/>
            <w:r w:rsidRPr="00DC7632">
              <w:rPr>
                <w:rFonts w:cstheme="minorHAnsi"/>
                <w:color w:val="030F40" w:themeColor="text2"/>
              </w:rPr>
              <w:t xml:space="preserve">; </w:t>
            </w:r>
            <w:proofErr w:type="spellStart"/>
            <w:r w:rsidRPr="00DC7632">
              <w:rPr>
                <w:rFonts w:cstheme="minorHAnsi"/>
                <w:color w:val="030F40" w:themeColor="text2"/>
              </w:rPr>
              <w:t>локациј</w:t>
            </w:r>
            <w:proofErr w:type="spellEnd"/>
            <w:r w:rsidR="002F32E2">
              <w:rPr>
                <w:rFonts w:cstheme="minorHAnsi"/>
                <w:color w:val="030F40" w:themeColor="text2"/>
                <w:lang w:val="sr-Cyrl-RS"/>
              </w:rPr>
              <w:t>е</w:t>
            </w:r>
          </w:p>
        </w:tc>
      </w:tr>
      <w:tr w:rsidR="000C4302" w:rsidRPr="00FF2A30" w14:paraId="133FD4A5" w14:textId="77777777" w:rsidTr="000C4302">
        <w:trPr>
          <w:trHeight w:val="1827"/>
        </w:trPr>
        <w:tc>
          <w:tcPr>
            <w:tcW w:w="9062" w:type="dxa"/>
            <w:shd w:val="clear" w:color="auto" w:fill="auto"/>
          </w:tcPr>
          <w:p w14:paraId="628DF81E" w14:textId="77777777" w:rsidR="00DC7632" w:rsidRPr="00AF5EE8" w:rsidRDefault="00DC7632" w:rsidP="00DC7632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CB5F1B">
              <w:rPr>
                <w:rFonts w:cstheme="minorHAnsi"/>
                <w:i/>
                <w:iCs/>
                <w:color w:val="030F40" w:themeColor="text2"/>
              </w:rPr>
              <w:t>Опис</w:t>
            </w:r>
            <w:proofErr w:type="spellEnd"/>
            <w:r w:rsidRPr="00CB5F1B">
              <w:rPr>
                <w:rFonts w:cstheme="minorHAnsi"/>
                <w:i/>
                <w:iCs/>
                <w:color w:val="030F40" w:themeColor="text2"/>
              </w:rPr>
              <w:t xml:space="preserve"> :</w:t>
            </w:r>
          </w:p>
          <w:p w14:paraId="7136C881" w14:textId="77777777" w:rsidR="000C4302" w:rsidRDefault="000C4302" w:rsidP="000C4302">
            <w:pPr>
              <w:rPr>
                <w:rFonts w:cstheme="minorHAnsi"/>
                <w:color w:val="030F40" w:themeColor="text2"/>
              </w:rPr>
            </w:pPr>
          </w:p>
          <w:p w14:paraId="4B883B6E" w14:textId="77777777" w:rsidR="000C4302" w:rsidRDefault="000C4302" w:rsidP="000C4302">
            <w:pPr>
              <w:rPr>
                <w:rFonts w:cstheme="minorHAnsi"/>
                <w:color w:val="030F40" w:themeColor="text2"/>
              </w:rPr>
            </w:pPr>
          </w:p>
          <w:p w14:paraId="60A774FC" w14:textId="5DB6DEA5" w:rsidR="000C4302" w:rsidRPr="00AF5EE8" w:rsidRDefault="000C4302" w:rsidP="000C4302">
            <w:pPr>
              <w:rPr>
                <w:rFonts w:cstheme="minorHAnsi"/>
                <w:color w:val="030F40" w:themeColor="text2"/>
              </w:rPr>
            </w:pPr>
          </w:p>
        </w:tc>
      </w:tr>
    </w:tbl>
    <w:p w14:paraId="07304606" w14:textId="7284A4DF" w:rsidR="00646D18" w:rsidRDefault="00646D18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3680"/>
      </w:tblGrid>
      <w:tr w:rsidR="0006697A" w:rsidRPr="00FF2A30" w14:paraId="55DD0C9B" w14:textId="77777777" w:rsidTr="075F51E3">
        <w:trPr>
          <w:trHeight w:val="400"/>
        </w:trPr>
        <w:tc>
          <w:tcPr>
            <w:tcW w:w="9062" w:type="dxa"/>
            <w:gridSpan w:val="2"/>
            <w:shd w:val="clear" w:color="auto" w:fill="E69A5C"/>
          </w:tcPr>
          <w:p w14:paraId="6762D6F3" w14:textId="6CA06120" w:rsidR="0006697A" w:rsidRPr="0006697A" w:rsidRDefault="0006697A" w:rsidP="0006697A">
            <w:pPr>
              <w:rPr>
                <w:rFonts w:cstheme="minorHAnsi"/>
                <w:b/>
                <w:bCs/>
              </w:rPr>
            </w:pPr>
            <w:r w:rsidRPr="0006697A">
              <w:rPr>
                <w:b/>
                <w:bCs/>
              </w:rPr>
              <w:t>ДОСТУПНОСТ ПОДАТАКА</w:t>
            </w:r>
          </w:p>
        </w:tc>
      </w:tr>
      <w:tr w:rsidR="0006697A" w:rsidRPr="00FF2A30" w14:paraId="0B1562D7" w14:textId="77777777" w:rsidTr="075F51E3">
        <w:trPr>
          <w:trHeight w:val="420"/>
        </w:trPr>
        <w:tc>
          <w:tcPr>
            <w:tcW w:w="9062" w:type="dxa"/>
            <w:gridSpan w:val="2"/>
            <w:shd w:val="clear" w:color="auto" w:fill="030F40" w:themeFill="accent1"/>
          </w:tcPr>
          <w:p w14:paraId="08227656" w14:textId="77777777" w:rsidR="0006697A" w:rsidRPr="00CF3B3D" w:rsidRDefault="0006697A" w:rsidP="0006697A">
            <w:pPr>
              <w:rPr>
                <w:color w:val="FFFFFF" w:themeColor="background1"/>
              </w:rPr>
            </w:pPr>
            <w:proofErr w:type="spellStart"/>
            <w:r w:rsidRPr="00CF3B3D">
              <w:rPr>
                <w:color w:val="FFFFFF" w:themeColor="background1"/>
              </w:rPr>
              <w:t>Стратешки</w:t>
            </w:r>
            <w:proofErr w:type="spellEnd"/>
            <w:r w:rsidRPr="00CF3B3D">
              <w:rPr>
                <w:color w:val="FFFFFF" w:themeColor="background1"/>
              </w:rPr>
              <w:t xml:space="preserve"> и </w:t>
            </w:r>
            <w:proofErr w:type="spellStart"/>
            <w:r w:rsidRPr="00CF3B3D">
              <w:rPr>
                <w:color w:val="FFFFFF" w:themeColor="background1"/>
              </w:rPr>
              <w:t>акциони</w:t>
            </w:r>
            <w:proofErr w:type="spellEnd"/>
            <w:r w:rsidRPr="00CF3B3D">
              <w:rPr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color w:val="FFFFFF" w:themeColor="background1"/>
              </w:rPr>
              <w:t>планови</w:t>
            </w:r>
            <w:proofErr w:type="spellEnd"/>
            <w:r w:rsidRPr="00CF3B3D">
              <w:rPr>
                <w:color w:val="FFFFFF" w:themeColor="background1"/>
              </w:rPr>
              <w:t xml:space="preserve"> и </w:t>
            </w:r>
            <w:proofErr w:type="spellStart"/>
            <w:r w:rsidRPr="00CF3B3D">
              <w:rPr>
                <w:color w:val="FFFFFF" w:themeColor="background1"/>
              </w:rPr>
              <w:t>програми</w:t>
            </w:r>
            <w:proofErr w:type="spellEnd"/>
          </w:p>
          <w:p w14:paraId="05E71847" w14:textId="77777777" w:rsidR="00CF3B3D" w:rsidRPr="00CF3B3D" w:rsidRDefault="00CF3B3D" w:rsidP="00CF3B3D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CF3B3D">
              <w:rPr>
                <w:rFonts w:cstheme="minorHAnsi"/>
                <w:color w:val="FFFFFF" w:themeColor="background1"/>
              </w:rPr>
              <w:t>Молимо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наведите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да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л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су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следећ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документ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доступн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и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кој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је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њихов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временски</w:t>
            </w:r>
            <w:proofErr w:type="spellEnd"/>
            <w:r w:rsidRPr="00CF3B3D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CF3B3D">
              <w:rPr>
                <w:rFonts w:cstheme="minorHAnsi"/>
                <w:color w:val="FFFFFF" w:themeColor="background1"/>
              </w:rPr>
              <w:t>период</w:t>
            </w:r>
            <w:proofErr w:type="spellEnd"/>
          </w:p>
          <w:p w14:paraId="409E1195" w14:textId="53AC2A0C" w:rsidR="0006697A" w:rsidRPr="00CF3B3D" w:rsidRDefault="0006697A" w:rsidP="0006697A">
            <w:pPr>
              <w:rPr>
                <w:i/>
                <w:iCs/>
                <w:color w:val="FFFFFF" w:themeColor="background1"/>
              </w:rPr>
            </w:pPr>
          </w:p>
        </w:tc>
      </w:tr>
      <w:tr w:rsidR="0006697A" w:rsidRPr="00FF2A30" w14:paraId="219B9293" w14:textId="77777777" w:rsidTr="075F51E3">
        <w:tc>
          <w:tcPr>
            <w:tcW w:w="5382" w:type="dxa"/>
          </w:tcPr>
          <w:p w14:paraId="1C397878" w14:textId="25A777E0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Развојн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захтев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кон</w:t>
            </w:r>
            <w:proofErr w:type="spellEnd"/>
            <w:r w:rsidRPr="00EE7A00">
              <w:rPr>
                <w:color w:val="030F40" w:themeColor="text2"/>
              </w:rPr>
              <w:t xml:space="preserve"> о </w:t>
            </w:r>
            <w:proofErr w:type="spellStart"/>
            <w:r w:rsidRPr="00EE7A00">
              <w:rPr>
                <w:color w:val="030F40" w:themeColor="text2"/>
              </w:rPr>
              <w:t>систему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анирања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63CF451F" w14:textId="531C440D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45CF0947" w14:textId="77777777" w:rsidTr="075F51E3">
        <w:tc>
          <w:tcPr>
            <w:tcW w:w="5382" w:type="dxa"/>
          </w:tcPr>
          <w:p w14:paraId="02D1D8D0" w14:textId="57C184F7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Стратегиј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држивог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развоја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ил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сродна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47774641" w14:textId="7BC2D668" w:rsidR="0006697A" w:rsidRPr="00FF2A30" w:rsidRDefault="0006697A" w:rsidP="0006697A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710FB2CC" w14:textId="77777777" w:rsidTr="075F51E3">
        <w:tc>
          <w:tcPr>
            <w:tcW w:w="5382" w:type="dxa"/>
          </w:tcPr>
          <w:p w14:paraId="6852E2D9" w14:textId="28273509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Ажурир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осторн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</w:p>
        </w:tc>
        <w:tc>
          <w:tcPr>
            <w:tcW w:w="3680" w:type="dxa"/>
          </w:tcPr>
          <w:p w14:paraId="4ED589AE" w14:textId="5E8E549B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4C47FFE2" w14:textId="77777777" w:rsidTr="075F51E3">
        <w:tc>
          <w:tcPr>
            <w:tcW w:w="5382" w:type="dxa"/>
          </w:tcPr>
          <w:p w14:paraId="024B2D1B" w14:textId="49B4D52D" w:rsidR="0006697A" w:rsidRPr="00EE7A00" w:rsidRDefault="295DB1C7" w:rsidP="075F51E3">
            <w:pPr>
              <w:rPr>
                <w:color w:val="030F40" w:themeColor="text2"/>
                <w:shd w:val="clear" w:color="auto" w:fill="FFFFFF"/>
              </w:rPr>
            </w:pPr>
            <w:proofErr w:type="spellStart"/>
            <w:r w:rsidRPr="075F51E3">
              <w:rPr>
                <w:color w:val="030F40" w:themeColor="accent1"/>
              </w:rPr>
              <w:t>Програм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заштите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животне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средине</w:t>
            </w:r>
            <w:proofErr w:type="spellEnd"/>
            <w:r w:rsidRPr="075F51E3">
              <w:rPr>
                <w:color w:val="030F40" w:themeColor="accent1"/>
              </w:rPr>
              <w:t xml:space="preserve"> (</w:t>
            </w:r>
            <w:proofErr w:type="spellStart"/>
            <w:r w:rsidR="252FEC06" w:rsidRPr="075F51E3">
              <w:rPr>
                <w:color w:val="030F40" w:themeColor="accent1"/>
              </w:rPr>
              <w:t>како</w:t>
            </w:r>
            <w:proofErr w:type="spellEnd"/>
            <w:r w:rsidR="252FEC06"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налаже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Закон</w:t>
            </w:r>
            <w:proofErr w:type="spellEnd"/>
            <w:r w:rsidRPr="075F51E3">
              <w:rPr>
                <w:color w:val="030F40" w:themeColor="accent1"/>
              </w:rPr>
              <w:t xml:space="preserve"> о </w:t>
            </w:r>
            <w:proofErr w:type="spellStart"/>
            <w:r w:rsidRPr="075F51E3">
              <w:rPr>
                <w:color w:val="030F40" w:themeColor="accent1"/>
              </w:rPr>
              <w:t>животној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средини</w:t>
            </w:r>
            <w:proofErr w:type="spellEnd"/>
            <w:r w:rsidRPr="075F51E3">
              <w:rPr>
                <w:color w:val="030F40" w:themeColor="accent1"/>
              </w:rPr>
              <w:t>)</w:t>
            </w:r>
          </w:p>
        </w:tc>
        <w:tc>
          <w:tcPr>
            <w:tcW w:w="3680" w:type="dxa"/>
          </w:tcPr>
          <w:p w14:paraId="190E14FD" w14:textId="5206232A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6107797E" w14:textId="77777777" w:rsidTr="075F51E3">
        <w:tc>
          <w:tcPr>
            <w:tcW w:w="5382" w:type="dxa"/>
          </w:tcPr>
          <w:p w14:paraId="01306702" w14:textId="54A4DA49" w:rsidR="0006697A" w:rsidRPr="00EE7A00" w:rsidRDefault="295DB1C7" w:rsidP="075F51E3">
            <w:pPr>
              <w:rPr>
                <w:color w:val="030F40" w:themeColor="text2"/>
                <w:shd w:val="clear" w:color="auto" w:fill="FFFFFF"/>
              </w:rPr>
            </w:pPr>
            <w:proofErr w:type="spellStart"/>
            <w:r w:rsidRPr="075F51E3">
              <w:rPr>
                <w:color w:val="030F40" w:themeColor="accent1"/>
              </w:rPr>
              <w:t>Енергетски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план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или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План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="39C5C53A" w:rsidRPr="075F51E3">
              <w:rPr>
                <w:color w:val="030F40" w:themeColor="accent1"/>
              </w:rPr>
              <w:t>нискоугљеничног</w:t>
            </w:r>
            <w:proofErr w:type="spellEnd"/>
            <w:r w:rsidR="39C5C53A"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развој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</w:p>
        </w:tc>
        <w:tc>
          <w:tcPr>
            <w:tcW w:w="3680" w:type="dxa"/>
          </w:tcPr>
          <w:p w14:paraId="38EC6C67" w14:textId="52FACA76" w:rsidR="0006697A" w:rsidRPr="00FF2A30" w:rsidRDefault="0006697A" w:rsidP="0006697A">
            <w:pPr>
              <w:rPr>
                <w:rFonts w:cstheme="minorHAnsi"/>
                <w:i/>
                <w:iCs/>
                <w:color w:val="030F40" w:themeColor="text2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6B1C7F66" w14:textId="77777777" w:rsidTr="075F51E3">
        <w:tc>
          <w:tcPr>
            <w:tcW w:w="5382" w:type="dxa"/>
          </w:tcPr>
          <w:p w14:paraId="76CCC66A" w14:textId="7258E02F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адаптациј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н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лиматск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омене</w:t>
            </w:r>
            <w:proofErr w:type="spellEnd"/>
          </w:p>
        </w:tc>
        <w:tc>
          <w:tcPr>
            <w:tcW w:w="3680" w:type="dxa"/>
          </w:tcPr>
          <w:p w14:paraId="28E4C313" w14:textId="03A1DA99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700D467C" w14:textId="77777777" w:rsidTr="075F51E3">
        <w:tc>
          <w:tcPr>
            <w:tcW w:w="5382" w:type="dxa"/>
          </w:tcPr>
          <w:p w14:paraId="62181BE4" w14:textId="53570965" w:rsidR="0006697A" w:rsidRPr="00EE7A00" w:rsidRDefault="295DB1C7" w:rsidP="075F51E3">
            <w:pPr>
              <w:rPr>
                <w:color w:val="030F40" w:themeColor="text2"/>
                <w:shd w:val="clear" w:color="auto" w:fill="FFFFFF"/>
              </w:rPr>
            </w:pPr>
            <w:proofErr w:type="spellStart"/>
            <w:r w:rsidRPr="075F51E3">
              <w:rPr>
                <w:color w:val="030F40" w:themeColor="accent1"/>
              </w:rPr>
              <w:t>Програм</w:t>
            </w:r>
            <w:proofErr w:type="spellEnd"/>
            <w:r w:rsidRPr="075F51E3">
              <w:rPr>
                <w:color w:val="030F40" w:themeColor="accent1"/>
              </w:rPr>
              <w:t xml:space="preserve">  </w:t>
            </w:r>
            <w:proofErr w:type="spellStart"/>
            <w:r w:rsidRPr="075F51E3">
              <w:rPr>
                <w:color w:val="030F40" w:themeColor="accent1"/>
              </w:rPr>
              <w:t>управљања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природним</w:t>
            </w:r>
            <w:proofErr w:type="spellEnd"/>
            <w:r w:rsidRPr="075F51E3">
              <w:rPr>
                <w:color w:val="030F40" w:themeColor="accent1"/>
              </w:rPr>
              <w:t xml:space="preserve"> </w:t>
            </w:r>
            <w:proofErr w:type="spellStart"/>
            <w:r w:rsidRPr="075F51E3">
              <w:rPr>
                <w:color w:val="030F40" w:themeColor="accent1"/>
              </w:rPr>
              <w:t>ресурсима</w:t>
            </w:r>
            <w:proofErr w:type="spellEnd"/>
          </w:p>
        </w:tc>
        <w:tc>
          <w:tcPr>
            <w:tcW w:w="3680" w:type="dxa"/>
          </w:tcPr>
          <w:p w14:paraId="51F2F0D0" w14:textId="41091FCF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2009EC96" w14:textId="77777777" w:rsidTr="075F51E3">
        <w:tc>
          <w:tcPr>
            <w:tcW w:w="5382" w:type="dxa"/>
          </w:tcPr>
          <w:p w14:paraId="4855E49A" w14:textId="3760258A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lastRenderedPageBreak/>
              <w:t>Процен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угроженост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д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иродн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атастрофа</w:t>
            </w:r>
            <w:proofErr w:type="spellEnd"/>
            <w:r w:rsidRPr="00EE7A00">
              <w:rPr>
                <w:color w:val="030F40" w:themeColor="text2"/>
              </w:rPr>
              <w:t xml:space="preserve"> и </w:t>
            </w:r>
            <w:proofErr w:type="spellStart"/>
            <w:r w:rsidRPr="00EE7A00">
              <w:rPr>
                <w:color w:val="030F40" w:themeColor="text2"/>
              </w:rPr>
              <w:t>друг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атастрофа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захтев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с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коном</w:t>
            </w:r>
            <w:proofErr w:type="spellEnd"/>
            <w:r w:rsidRPr="00EE7A00">
              <w:rPr>
                <w:color w:val="030F40" w:themeColor="text2"/>
              </w:rPr>
              <w:t xml:space="preserve"> о </w:t>
            </w:r>
            <w:proofErr w:type="spellStart"/>
            <w:r w:rsidRPr="00EE7A00">
              <w:rPr>
                <w:color w:val="030F40" w:themeColor="text2"/>
              </w:rPr>
              <w:t>смањењу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ризик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д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иродн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атастрофа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222FD4F8" w14:textId="68F9B8C1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56C0C142" w14:textId="77777777" w:rsidTr="075F51E3">
        <w:tc>
          <w:tcPr>
            <w:tcW w:w="5382" w:type="dxa"/>
          </w:tcPr>
          <w:p w14:paraId="37C5FCB3" w14:textId="021E2FC9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Оперативн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онтролу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плав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овн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утев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другог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реда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прем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кону</w:t>
            </w:r>
            <w:proofErr w:type="spellEnd"/>
            <w:r w:rsidRPr="00EE7A00">
              <w:rPr>
                <w:color w:val="030F40" w:themeColor="text2"/>
              </w:rPr>
              <w:t xml:space="preserve"> о </w:t>
            </w:r>
            <w:proofErr w:type="spellStart"/>
            <w:r w:rsidRPr="00EE7A00">
              <w:rPr>
                <w:color w:val="030F40" w:themeColor="text2"/>
              </w:rPr>
              <w:t>водама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417C406F" w14:textId="3E7120B5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09D50636" w14:textId="77777777" w:rsidTr="075F51E3">
        <w:tc>
          <w:tcPr>
            <w:tcW w:w="5382" w:type="dxa"/>
          </w:tcPr>
          <w:p w14:paraId="3BC2E023" w14:textId="5A8A706D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Програм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штите</w:t>
            </w:r>
            <w:proofErr w:type="spellEnd"/>
            <w:r w:rsidRPr="00EE7A00">
              <w:rPr>
                <w:color w:val="030F40" w:themeColor="text2"/>
              </w:rPr>
              <w:t xml:space="preserve">, </w:t>
            </w:r>
            <w:proofErr w:type="spellStart"/>
            <w:r w:rsidRPr="00EE7A00">
              <w:rPr>
                <w:color w:val="030F40" w:themeColor="text2"/>
              </w:rPr>
              <w:t>уређења</w:t>
            </w:r>
            <w:proofErr w:type="spellEnd"/>
            <w:r w:rsidRPr="00EE7A00">
              <w:rPr>
                <w:color w:val="030F40" w:themeColor="text2"/>
              </w:rPr>
              <w:t xml:space="preserve"> и </w:t>
            </w:r>
            <w:proofErr w:type="spellStart"/>
            <w:r w:rsidRPr="00EE7A00">
              <w:rPr>
                <w:color w:val="030F40" w:themeColor="text2"/>
              </w:rPr>
              <w:t>коришћењ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љопривредног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емљишта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прем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кону</w:t>
            </w:r>
            <w:proofErr w:type="spellEnd"/>
            <w:r w:rsidRPr="00EE7A00">
              <w:rPr>
                <w:color w:val="030F40" w:themeColor="text2"/>
              </w:rPr>
              <w:t xml:space="preserve"> о </w:t>
            </w:r>
            <w:proofErr w:type="spellStart"/>
            <w:r w:rsidRPr="00EE7A00">
              <w:rPr>
                <w:color w:val="030F40" w:themeColor="text2"/>
              </w:rPr>
              <w:t>пољопривредном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емљишту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3E1D6C6A" w14:textId="5419A1FE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28DC92DA" w14:textId="77777777" w:rsidTr="075F51E3">
        <w:tc>
          <w:tcPr>
            <w:tcW w:w="5382" w:type="dxa"/>
          </w:tcPr>
          <w:p w14:paraId="4C5C0814" w14:textId="28F350BE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Програм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ил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аштит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д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жара</w:t>
            </w:r>
            <w:proofErr w:type="spellEnd"/>
          </w:p>
        </w:tc>
        <w:tc>
          <w:tcPr>
            <w:tcW w:w="3680" w:type="dxa"/>
          </w:tcPr>
          <w:p w14:paraId="01AEC588" w14:textId="1EE3CE3A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1315EDD0" w14:textId="77777777" w:rsidTr="075F51E3">
        <w:tc>
          <w:tcPr>
            <w:tcW w:w="5382" w:type="dxa"/>
          </w:tcPr>
          <w:p w14:paraId="30FA81A0" w14:textId="140C2EBF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управљањ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тпадом</w:t>
            </w:r>
            <w:proofErr w:type="spellEnd"/>
          </w:p>
        </w:tc>
        <w:tc>
          <w:tcPr>
            <w:tcW w:w="3680" w:type="dxa"/>
          </w:tcPr>
          <w:p w14:paraId="154BAC19" w14:textId="41C5D21E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0ADC7A5E" w14:textId="77777777" w:rsidTr="075F51E3">
        <w:tc>
          <w:tcPr>
            <w:tcW w:w="5382" w:type="dxa"/>
          </w:tcPr>
          <w:p w14:paraId="4B50F6EA" w14:textId="28AC3A6A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Пла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генералн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регулациј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елен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вршина</w:t>
            </w:r>
            <w:proofErr w:type="spellEnd"/>
            <w:r w:rsidRPr="00EE7A00">
              <w:rPr>
                <w:color w:val="030F40" w:themeColor="text2"/>
              </w:rPr>
              <w:t xml:space="preserve"> (</w:t>
            </w:r>
            <w:proofErr w:type="spellStart"/>
            <w:r w:rsidRPr="00EE7A00">
              <w:rPr>
                <w:color w:val="030F40" w:themeColor="text2"/>
              </w:rPr>
              <w:t>ил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сродних</w:t>
            </w:r>
            <w:proofErr w:type="spellEnd"/>
            <w:r w:rsidRPr="00EE7A00">
              <w:rPr>
                <w:color w:val="030F40" w:themeColor="text2"/>
              </w:rPr>
              <w:t>)</w:t>
            </w:r>
          </w:p>
        </w:tc>
        <w:tc>
          <w:tcPr>
            <w:tcW w:w="3680" w:type="dxa"/>
          </w:tcPr>
          <w:p w14:paraId="7C1D4B3E" w14:textId="6004D3CC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06697A" w:rsidRPr="00FF2A30" w14:paraId="4CD3D672" w14:textId="77777777" w:rsidTr="075F51E3">
        <w:tc>
          <w:tcPr>
            <w:tcW w:w="5382" w:type="dxa"/>
          </w:tcPr>
          <w:p w14:paraId="474F30E7" w14:textId="14A91C11" w:rsidR="0006697A" w:rsidRPr="00EE7A00" w:rsidRDefault="0006697A" w:rsidP="0006697A">
            <w:pPr>
              <w:rPr>
                <w:rFonts w:cstheme="minorHAnsi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Годишњ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ограм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уређења</w:t>
            </w:r>
            <w:proofErr w:type="spellEnd"/>
            <w:r w:rsidRPr="00EE7A00">
              <w:rPr>
                <w:color w:val="030F40" w:themeColor="text2"/>
              </w:rPr>
              <w:t xml:space="preserve">, </w:t>
            </w:r>
            <w:proofErr w:type="spellStart"/>
            <w:r w:rsidRPr="00EE7A00">
              <w:rPr>
                <w:color w:val="030F40" w:themeColor="text2"/>
              </w:rPr>
              <w:t>одржавања</w:t>
            </w:r>
            <w:proofErr w:type="spellEnd"/>
            <w:r w:rsidRPr="00EE7A00">
              <w:rPr>
                <w:color w:val="030F40" w:themeColor="text2"/>
              </w:rPr>
              <w:t xml:space="preserve"> и </w:t>
            </w:r>
            <w:proofErr w:type="spellStart"/>
            <w:r w:rsidRPr="00EE7A00">
              <w:rPr>
                <w:color w:val="030F40" w:themeColor="text2"/>
              </w:rPr>
              <w:t>заштит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јавн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зелених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вршина</w:t>
            </w:r>
            <w:proofErr w:type="spellEnd"/>
          </w:p>
        </w:tc>
        <w:tc>
          <w:tcPr>
            <w:tcW w:w="3680" w:type="dxa"/>
          </w:tcPr>
          <w:p w14:paraId="4413F612" w14:textId="51210FA2" w:rsidR="0006697A" w:rsidRPr="00FF2A30" w:rsidRDefault="0006697A" w:rsidP="0006697A">
            <w:pPr>
              <w:rPr>
                <w:rFonts w:cstheme="minorHAnsi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</w:tbl>
    <w:p w14:paraId="62F7A1F7" w14:textId="510D67E8" w:rsidR="000C4302" w:rsidRDefault="000C4302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98"/>
      </w:tblGrid>
      <w:tr w:rsidR="00CB687B" w14:paraId="77EB57FB" w14:textId="77777777" w:rsidTr="075F51E3">
        <w:tc>
          <w:tcPr>
            <w:tcW w:w="9062" w:type="dxa"/>
            <w:gridSpan w:val="2"/>
            <w:shd w:val="clear" w:color="auto" w:fill="030F40" w:themeFill="accent1"/>
          </w:tcPr>
          <w:p w14:paraId="61FB11EB" w14:textId="6CEAE451" w:rsidR="00CB687B" w:rsidRPr="00CB687B" w:rsidRDefault="00EE7A00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EE7A00">
              <w:rPr>
                <w:rFonts w:cstheme="minorHAnsi"/>
                <w:color w:val="FFFFFF" w:themeColor="background1"/>
              </w:rPr>
              <w:t>Енергетски</w:t>
            </w:r>
            <w:proofErr w:type="spellEnd"/>
            <w:r w:rsidRPr="00EE7A00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FFFFFF" w:themeColor="background1"/>
              </w:rPr>
              <w:t>биланс</w:t>
            </w:r>
            <w:proofErr w:type="spellEnd"/>
          </w:p>
        </w:tc>
      </w:tr>
      <w:tr w:rsidR="00AC57D7" w:rsidRPr="005C6622" w14:paraId="1AD44732" w14:textId="77777777" w:rsidTr="075F51E3">
        <w:tc>
          <w:tcPr>
            <w:tcW w:w="9062" w:type="dxa"/>
            <w:gridSpan w:val="2"/>
            <w:shd w:val="clear" w:color="auto" w:fill="auto"/>
          </w:tcPr>
          <w:p w14:paraId="23C8F371" w14:textId="77BE9D1B" w:rsidR="00AC57D7" w:rsidRPr="00EE7A00" w:rsidRDefault="00EE7A00" w:rsidP="00B61FBA">
            <w:pPr>
              <w:rPr>
                <w:rFonts w:cstheme="minorHAnsi"/>
                <w:color w:val="030F40" w:themeColor="text2"/>
              </w:rPr>
            </w:pPr>
            <w:r w:rsidRPr="00EE7A00">
              <w:rPr>
                <w:rFonts w:cstheme="minorHAnsi"/>
                <w:color w:val="030F40" w:themeColor="text2"/>
              </w:rPr>
              <w:t xml:space="preserve">У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случају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припреме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локалног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акционог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плана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за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ублажавање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,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биће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r w:rsidR="009578CA">
              <w:rPr>
                <w:rFonts w:cstheme="minorHAnsi"/>
                <w:color w:val="030F40" w:themeColor="text2"/>
                <w:lang w:val="sr-Cyrl-RS"/>
              </w:rPr>
              <w:t>неопходни</w:t>
            </w:r>
            <w:r w:rsidR="009578CA"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подаци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о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енергетском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030F40" w:themeColor="text2"/>
              </w:rPr>
              <w:t>билансу</w:t>
            </w:r>
            <w:proofErr w:type="spellEnd"/>
            <w:r w:rsidRPr="00EE7A00">
              <w:rPr>
                <w:rFonts w:cstheme="minorHAnsi"/>
                <w:color w:val="030F40" w:themeColor="text2"/>
              </w:rPr>
              <w:t xml:space="preserve">, </w:t>
            </w:r>
            <w:r w:rsidR="009578CA">
              <w:rPr>
                <w:rFonts w:cstheme="minorHAnsi"/>
                <w:color w:val="030F40" w:themeColor="text2"/>
                <w:lang w:val="sr-Cyrl-RS"/>
              </w:rPr>
              <w:t>попут</w:t>
            </w:r>
            <w:r w:rsidRPr="00EE7A00">
              <w:rPr>
                <w:rFonts w:cstheme="minorHAnsi"/>
                <w:color w:val="030F40" w:themeColor="text2"/>
              </w:rPr>
              <w:t xml:space="preserve"> </w:t>
            </w:r>
            <w:r w:rsidR="00AC57D7" w:rsidRPr="00EE7A00">
              <w:rPr>
                <w:rFonts w:cstheme="minorHAnsi"/>
                <w:color w:val="030F40" w:themeColor="text2"/>
              </w:rPr>
              <w:t xml:space="preserve">:  </w:t>
            </w:r>
          </w:p>
          <w:p w14:paraId="5AA909B3" w14:textId="669DFD55" w:rsidR="00AC57D7" w:rsidRPr="00CF3B3D" w:rsidRDefault="00EE7A00" w:rsidP="00CF3B3D">
            <w:pPr>
              <w:pStyle w:val="ListParagraph"/>
              <w:numPr>
                <w:ilvl w:val="0"/>
                <w:numId w:val="12"/>
              </w:num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</w:pP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Потрошњ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финалне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енергије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(</w:t>
            </w:r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MWh</w:t>
            </w:r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) (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укупно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и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подељено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прем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изворим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и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прем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врсти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објекат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и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начиним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транспорта</w:t>
            </w:r>
            <w:proofErr w:type="spellEnd"/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)</w:t>
            </w:r>
          </w:p>
          <w:p w14:paraId="0482B7B4" w14:textId="560C8EB4" w:rsidR="009578CA" w:rsidRPr="00CF3B3D" w:rsidRDefault="7F1BF9D2" w:rsidP="075F51E3">
            <w:pPr>
              <w:rPr>
                <w:rFonts w:cs="Helvetica"/>
                <w:color w:val="030F40" w:themeColor="accent1"/>
                <w:sz w:val="20"/>
                <w:szCs w:val="20"/>
              </w:rPr>
            </w:pPr>
            <w: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а.   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Потрошња финалне енергије у зградама, индустрији и опреми/објектима</w:t>
            </w:r>
          </w:p>
          <w:p w14:paraId="7D2BA99B" w14:textId="560C8EB4" w:rsidR="009578CA" w:rsidRPr="00CF3B3D" w:rsidRDefault="7F1BF9D2" w:rsidP="00CF3B3D">
            <w:p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</w:pPr>
            <w: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б.   </w:t>
            </w:r>
            <w:proofErr w:type="spellStart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Потрошња</w:t>
            </w:r>
            <w:proofErr w:type="spellEnd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финалне</w:t>
            </w:r>
            <w:proofErr w:type="spellEnd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енергије</w:t>
            </w:r>
            <w:proofErr w:type="spellEnd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у </w:t>
            </w:r>
            <w:proofErr w:type="spellStart"/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транспорту</w:t>
            </w:r>
            <w:proofErr w:type="spellEnd"/>
          </w:p>
          <w:p w14:paraId="01925A2F" w14:textId="2893DDB8" w:rsidR="00AC57D7" w:rsidRPr="00CF3B3D" w:rsidRDefault="00AC57D7" w:rsidP="00CF3B3D">
            <w:pPr>
              <w:pStyle w:val="ListParagraph"/>
              <w:numPr>
                <w:ilvl w:val="0"/>
                <w:numId w:val="12"/>
              </w:num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</w:pPr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CO2 </w:t>
            </w:r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и </w:t>
            </w:r>
            <w:proofErr w:type="spellStart"/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емисије</w:t>
            </w:r>
            <w:proofErr w:type="spellEnd"/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еквивалента</w:t>
            </w:r>
            <w:proofErr w:type="spellEnd"/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 xml:space="preserve"> </w:t>
            </w:r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CO2 (t) (</w:t>
            </w:r>
            <w:r w:rsidR="009578CA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укупно и подељено према изворима и према врсти објекта и начинима транспорта</w:t>
            </w:r>
            <w:r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)</w:t>
            </w:r>
          </w:p>
          <w:p w14:paraId="53E3D64C" w14:textId="60ADB09A" w:rsidR="00012442" w:rsidRPr="00CF3B3D" w:rsidRDefault="7F1BF9D2" w:rsidP="075F51E3">
            <w:pPr>
              <w:rPr>
                <w:rFonts w:cs="Helvetica"/>
                <w:color w:val="030F40" w:themeColor="accent1"/>
                <w:sz w:val="20"/>
                <w:szCs w:val="20"/>
                <w:lang w:val="sr-Cyrl-RS"/>
              </w:rPr>
            </w:pPr>
            <w: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а.   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CO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2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 и емисије еквивалента 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CO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2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 у зградама, индустрији и </w:t>
            </w:r>
            <w: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  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опреми/објектима</w:t>
            </w:r>
          </w:p>
          <w:p w14:paraId="0BE842EC" w14:textId="60ADB09A" w:rsidR="00012442" w:rsidRPr="00CF3B3D" w:rsidRDefault="7F1BF9D2" w:rsidP="00CF3B3D">
            <w:p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</w:pPr>
            <w: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б.   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CO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2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 и емисије еквивалента 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</w:rPr>
              <w:t>CO</w:t>
            </w:r>
            <w:r w:rsidR="3FB8539C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>2</w:t>
            </w:r>
            <w:r w:rsidR="2EEC8E96" w:rsidRPr="00CF3B3D"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  <w:t xml:space="preserve"> у транспорту</w:t>
            </w:r>
          </w:p>
          <w:p w14:paraId="5BC704FB" w14:textId="1AC07451" w:rsidR="00012442" w:rsidRPr="00CF3B3D" w:rsidRDefault="002139BA" w:rsidP="00CF3B3D">
            <w:pPr>
              <w:pStyle w:val="ListParagraph"/>
              <w:numPr>
                <w:ilvl w:val="0"/>
                <w:numId w:val="12"/>
              </w:num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</w:pP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 </w:t>
            </w:r>
          </w:p>
          <w:p w14:paraId="58F99860" w14:textId="49AEF3F0" w:rsidR="00EE7A00" w:rsidRPr="00CF3B3D" w:rsidRDefault="002139BA" w:rsidP="00CF3B3D">
            <w:pPr>
              <w:pStyle w:val="ListParagraph"/>
              <w:numPr>
                <w:ilvl w:val="0"/>
                <w:numId w:val="12"/>
              </w:num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</w:pP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Локална производња топлоте/хладноће (систем даљинског грејања/хлађења, </w:t>
            </w:r>
            <w:r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eastAsia="en-GB"/>
              </w:rPr>
              <w:t>CHPs</w:t>
            </w:r>
            <w:r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val="sr-Cyrl-RS" w:eastAsia="en-GB"/>
              </w:rPr>
              <w:t xml:space="preserve">...) и одговарајуће емисије </w:t>
            </w:r>
            <w:r w:rsidR="00012442"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eastAsia="en-GB"/>
              </w:rPr>
              <w:t>CO</w:t>
            </w:r>
            <w:r w:rsidR="00EE7A00"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Емисије </w:t>
            </w:r>
            <w:r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eastAsia="en-GB"/>
              </w:rPr>
              <w:t>NOx</w:t>
            </w:r>
            <w:r w:rsidR="00EE7A00"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 (укупне и подељене према изворима и према врсти објеката и начинима транспорта)</w:t>
            </w:r>
          </w:p>
          <w:p w14:paraId="03AD888B" w14:textId="57D11AA6" w:rsidR="00EE7A00" w:rsidRPr="00CF3B3D" w:rsidRDefault="00EE7A00" w:rsidP="00CF3B3D">
            <w:pPr>
              <w:pStyle w:val="ListParagraph"/>
              <w:numPr>
                <w:ilvl w:val="0"/>
                <w:numId w:val="12"/>
              </w:num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</w:pP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Емисије </w:t>
            </w:r>
            <w:r w:rsidR="002139BA"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eastAsia="en-GB"/>
              </w:rPr>
              <w:t>SO</w:t>
            </w:r>
            <w:r w:rsidR="002139BA"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val="sr-Cyrl-RS" w:eastAsia="en-GB"/>
              </w:rPr>
              <w:t>2</w:t>
            </w: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 (укупно и подељено према изворима и према врсти објеката и начинима транспорта)</w:t>
            </w:r>
            <w:r w:rsidRPr="00CF3B3D">
              <w:rPr>
                <w:color w:val="030F40" w:themeColor="text2"/>
                <w:lang w:val="sr-Cyrl-RS"/>
              </w:rPr>
              <w:t xml:space="preserve"> </w:t>
            </w:r>
          </w:p>
          <w:p w14:paraId="24F30A06" w14:textId="0BF831B1" w:rsidR="00AC57D7" w:rsidRPr="00CF3B3D" w:rsidRDefault="00EE7A00" w:rsidP="00CF3B3D">
            <w:pPr>
              <w:rPr>
                <w:rFonts w:cs="Helvetica"/>
                <w:color w:val="030F40" w:themeColor="text2"/>
                <w:sz w:val="20"/>
                <w:szCs w:val="20"/>
                <w:shd w:val="clear" w:color="auto" w:fill="FFFFFF"/>
                <w:lang w:val="sr-Cyrl-RS"/>
              </w:rPr>
            </w:pP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Емисије </w:t>
            </w:r>
            <w:r w:rsidR="002139BA" w:rsidRPr="00CF3B3D">
              <w:rPr>
                <w:rFonts w:eastAsia="Times New Roman" w:cs="Times New Roman"/>
                <w:bCs/>
                <w:color w:val="030F40"/>
                <w:sz w:val="20"/>
                <w:szCs w:val="20"/>
                <w:lang w:eastAsia="en-GB"/>
              </w:rPr>
              <w:t>PM</w:t>
            </w: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 (укупне и подељене према изворима и према врсти објеката и </w:t>
            </w:r>
            <w:r w:rsidR="00012442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 xml:space="preserve">      </w:t>
            </w:r>
            <w:r w:rsidRPr="00CF3B3D">
              <w:rPr>
                <w:rFonts w:eastAsia="Times New Roman" w:cs="Times New Roman"/>
                <w:bCs/>
                <w:color w:val="030F40" w:themeColor="text2"/>
                <w:sz w:val="20"/>
                <w:szCs w:val="20"/>
                <w:lang w:val="sr-Cyrl-RS" w:eastAsia="en-GB"/>
              </w:rPr>
              <w:t>начинима транспорта)</w:t>
            </w:r>
          </w:p>
        </w:tc>
      </w:tr>
      <w:tr w:rsidR="00EE7A00" w:rsidRPr="00CF3B3D" w14:paraId="0A917604" w14:textId="77777777" w:rsidTr="075F51E3">
        <w:trPr>
          <w:trHeight w:val="1243"/>
        </w:trPr>
        <w:tc>
          <w:tcPr>
            <w:tcW w:w="3964" w:type="dxa"/>
          </w:tcPr>
          <w:p w14:paraId="28E0660F" w14:textId="53BE58D4" w:rsidR="00EE7A00" w:rsidRPr="00CF3B3D" w:rsidRDefault="00EE7A00" w:rsidP="00EE7A00">
            <w:pPr>
              <w:rPr>
                <w:rFonts w:cs="Helvetica"/>
                <w:color w:val="030F40" w:themeColor="text2"/>
                <w:shd w:val="clear" w:color="auto" w:fill="FFFFFF"/>
                <w:lang w:val="sr-Cyrl-RS"/>
              </w:rPr>
            </w:pPr>
            <w:r w:rsidRPr="00CF3B3D">
              <w:rPr>
                <w:color w:val="030F40" w:themeColor="text2"/>
                <w:lang w:val="sr-Cyrl-RS"/>
              </w:rPr>
              <w:t>Можете ли, молим вас, навести горенаведене податке који су доступни? И за коју годину?</w:t>
            </w:r>
          </w:p>
        </w:tc>
        <w:tc>
          <w:tcPr>
            <w:tcW w:w="5098" w:type="dxa"/>
          </w:tcPr>
          <w:p w14:paraId="43B825DD" w14:textId="45FD9C57" w:rsidR="00EE7A00" w:rsidRPr="00CF3B3D" w:rsidRDefault="00EE7A00" w:rsidP="00EE7A00">
            <w:pPr>
              <w:rPr>
                <w:rFonts w:cstheme="minorHAnsi"/>
                <w:color w:val="030F40" w:themeColor="text2"/>
                <w:lang w:val="sr-Cyrl-RS"/>
              </w:rPr>
            </w:pPr>
          </w:p>
        </w:tc>
      </w:tr>
      <w:tr w:rsidR="00EE7A00" w14:paraId="01CB2C1B" w14:textId="77777777" w:rsidTr="075F51E3">
        <w:trPr>
          <w:trHeight w:val="828"/>
        </w:trPr>
        <w:tc>
          <w:tcPr>
            <w:tcW w:w="3964" w:type="dxa"/>
          </w:tcPr>
          <w:p w14:paraId="09692C0E" w14:textId="7C628DF7" w:rsidR="00EE7A00" w:rsidRPr="00EE7A00" w:rsidRDefault="00EE7A00" w:rsidP="00EE7A00">
            <w:pPr>
              <w:rPr>
                <w:rFonts w:cs="Helvetica"/>
                <w:color w:val="030F40" w:themeColor="text2"/>
                <w:shd w:val="clear" w:color="auto" w:fill="FFFFFF"/>
              </w:rPr>
            </w:pPr>
            <w:proofErr w:type="spellStart"/>
            <w:r w:rsidRPr="00EE7A00">
              <w:rPr>
                <w:color w:val="030F40" w:themeColor="text2"/>
              </w:rPr>
              <w:t>Ако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нису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доступни</w:t>
            </w:r>
            <w:proofErr w:type="spellEnd"/>
            <w:r w:rsidRPr="00EE7A00">
              <w:rPr>
                <w:color w:val="030F40" w:themeColor="text2"/>
              </w:rPr>
              <w:t xml:space="preserve">, </w:t>
            </w:r>
            <w:proofErr w:type="spellStart"/>
            <w:r w:rsidRPr="00EE7A00">
              <w:rPr>
                <w:color w:val="030F40" w:themeColor="text2"/>
              </w:rPr>
              <w:t>на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кој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начин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ћете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олакшати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риступ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тим</w:t>
            </w:r>
            <w:proofErr w:type="spellEnd"/>
            <w:r w:rsidRPr="00EE7A00">
              <w:rPr>
                <w:color w:val="030F40" w:themeColor="text2"/>
              </w:rPr>
              <w:t xml:space="preserve"> </w:t>
            </w:r>
            <w:proofErr w:type="spellStart"/>
            <w:r w:rsidRPr="00EE7A00">
              <w:rPr>
                <w:color w:val="030F40" w:themeColor="text2"/>
              </w:rPr>
              <w:t>подацима</w:t>
            </w:r>
            <w:proofErr w:type="spellEnd"/>
            <w:r w:rsidRPr="00EE7A00">
              <w:rPr>
                <w:color w:val="030F40" w:themeColor="text2"/>
              </w:rPr>
              <w:t>?</w:t>
            </w:r>
          </w:p>
        </w:tc>
        <w:tc>
          <w:tcPr>
            <w:tcW w:w="5098" w:type="dxa"/>
          </w:tcPr>
          <w:p w14:paraId="22CBDC32" w14:textId="611547FB" w:rsidR="00EE7A00" w:rsidRPr="00EE7A00" w:rsidRDefault="00EE7A00" w:rsidP="00EE7A00">
            <w:pPr>
              <w:rPr>
                <w:color w:val="030F40" w:themeColor="text2"/>
              </w:rPr>
            </w:pPr>
          </w:p>
        </w:tc>
      </w:tr>
    </w:tbl>
    <w:p w14:paraId="4D72DC4D" w14:textId="65CBCBA1" w:rsidR="00FF5F4A" w:rsidRDefault="00FF5F4A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3822"/>
      </w:tblGrid>
      <w:tr w:rsidR="0028767C" w14:paraId="7D6C59A3" w14:textId="77777777" w:rsidTr="00B930F9">
        <w:tc>
          <w:tcPr>
            <w:tcW w:w="9062" w:type="dxa"/>
            <w:gridSpan w:val="2"/>
            <w:shd w:val="clear" w:color="auto" w:fill="030F40" w:themeFill="accent1"/>
          </w:tcPr>
          <w:p w14:paraId="4BBF1A9A" w14:textId="186FD0DB" w:rsidR="0028767C" w:rsidRPr="00CB687B" w:rsidRDefault="00EE7A00" w:rsidP="00B930F9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EE7A00">
              <w:rPr>
                <w:rFonts w:cstheme="minorHAnsi"/>
                <w:color w:val="FFFFFF" w:themeColor="background1"/>
              </w:rPr>
              <w:t>Општинске</w:t>
            </w:r>
            <w:proofErr w:type="spellEnd"/>
            <w:r w:rsidRPr="00EE7A00">
              <w:rPr>
                <w:rFonts w:cstheme="minorHAnsi"/>
                <w:color w:val="FFFFFF" w:themeColor="background1"/>
              </w:rPr>
              <w:t xml:space="preserve"> </w:t>
            </w:r>
            <w:proofErr w:type="spellStart"/>
            <w:r w:rsidRPr="00EE7A00">
              <w:rPr>
                <w:rFonts w:cstheme="minorHAnsi"/>
                <w:color w:val="FFFFFF" w:themeColor="background1"/>
              </w:rPr>
              <w:t>финансије</w:t>
            </w:r>
            <w:proofErr w:type="spellEnd"/>
          </w:p>
        </w:tc>
      </w:tr>
      <w:tr w:rsidR="0028767C" w14:paraId="640C3BA7" w14:textId="77777777" w:rsidTr="00B930F9">
        <w:tc>
          <w:tcPr>
            <w:tcW w:w="9062" w:type="dxa"/>
            <w:gridSpan w:val="2"/>
            <w:shd w:val="clear" w:color="auto" w:fill="030F40" w:themeFill="accent1"/>
          </w:tcPr>
          <w:p w14:paraId="40B7BE4C" w14:textId="4EA70144" w:rsidR="0028767C" w:rsidRPr="0028767C" w:rsidRDefault="0028767C" w:rsidP="00B930F9">
            <w:pPr>
              <w:rPr>
                <w:rFonts w:cstheme="minorHAnsi"/>
                <w:i/>
                <w:iCs/>
                <w:color w:val="FFFFFF" w:themeColor="background1"/>
              </w:rPr>
            </w:pPr>
          </w:p>
        </w:tc>
      </w:tr>
      <w:tr w:rsidR="0061511C" w14:paraId="70C5C06B" w14:textId="77777777" w:rsidTr="008448EB">
        <w:tc>
          <w:tcPr>
            <w:tcW w:w="9062" w:type="dxa"/>
            <w:gridSpan w:val="2"/>
          </w:tcPr>
          <w:p w14:paraId="363F7610" w14:textId="7D3C22D5" w:rsidR="00EE7A00" w:rsidRPr="00F91008" w:rsidRDefault="00EE7A00" w:rsidP="00EE7A00">
            <w:pPr>
              <w:rPr>
                <w:rFonts w:cstheme="minorHAnsi"/>
                <w:color w:val="030F40"/>
              </w:rPr>
            </w:pPr>
            <w:proofErr w:type="spellStart"/>
            <w:r w:rsidRPr="00F91008">
              <w:rPr>
                <w:rFonts w:cstheme="minorHAnsi"/>
                <w:color w:val="030F40"/>
              </w:rPr>
              <w:t>За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</w:rPr>
              <w:t>дијагнозу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</w:rPr>
              <w:t>општинских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</w:rPr>
              <w:t>финансија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</w:rPr>
              <w:t>биће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r w:rsidR="00012442">
              <w:rPr>
                <w:rFonts w:cstheme="minorHAnsi"/>
                <w:color w:val="030F40"/>
                <w:lang w:val="sr-Cyrl-RS"/>
              </w:rPr>
              <w:t>неопходни</w:t>
            </w:r>
            <w:r w:rsidR="00012442" w:rsidRPr="00F91008">
              <w:rPr>
                <w:rFonts w:cstheme="minorHAnsi"/>
                <w:color w:val="030F40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</w:rPr>
              <w:t>подаци</w:t>
            </w:r>
            <w:proofErr w:type="spellEnd"/>
            <w:r w:rsidRPr="00F91008">
              <w:rPr>
                <w:rFonts w:cstheme="minorHAnsi"/>
                <w:color w:val="030F40"/>
              </w:rPr>
              <w:t xml:space="preserve"> </w:t>
            </w:r>
            <w:r w:rsidR="00012442">
              <w:rPr>
                <w:rFonts w:cstheme="minorHAnsi"/>
                <w:color w:val="030F40"/>
                <w:lang w:val="sr-Cyrl-RS"/>
              </w:rPr>
              <w:t>попут</w:t>
            </w:r>
            <w:r w:rsidRPr="00F91008">
              <w:rPr>
                <w:rFonts w:cstheme="minorHAnsi"/>
                <w:color w:val="030F40"/>
              </w:rPr>
              <w:t xml:space="preserve"> :</w:t>
            </w:r>
          </w:p>
          <w:p w14:paraId="3BA11C4E" w14:textId="07112F55" w:rsidR="00EE7A00" w:rsidRPr="00F91008" w:rsidRDefault="00EE7A00" w:rsidP="00EE7A0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color w:val="030F40"/>
                <w:sz w:val="22"/>
              </w:rPr>
            </w:pP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Детаљни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финансијски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извештаји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локалн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самоуправ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з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последњ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3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годин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(</w:t>
            </w:r>
            <w:r w:rsidR="00012442">
              <w:rPr>
                <w:rFonts w:cstheme="minorHAnsi"/>
                <w:color w:val="030F40"/>
              </w:rPr>
              <w:t>PDF</w:t>
            </w:r>
            <w:r w:rsidRPr="00F91008">
              <w:rPr>
                <w:rFonts w:cstheme="minorHAnsi"/>
                <w:color w:val="030F40"/>
                <w:sz w:val="22"/>
              </w:rPr>
              <w:t xml:space="preserve"> +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табел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>)</w:t>
            </w:r>
          </w:p>
          <w:p w14:paraId="2EC7AF22" w14:textId="06431615" w:rsidR="00EE7A00" w:rsidRPr="00F91008" w:rsidRDefault="00EE7A00" w:rsidP="00EE7A0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color w:val="030F40"/>
                <w:sz w:val="22"/>
              </w:rPr>
            </w:pP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Буџет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з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текућу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годину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и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ниво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извршењ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r w:rsidR="00012442">
              <w:rPr>
                <w:rFonts w:cstheme="minorHAnsi"/>
                <w:color w:val="030F40"/>
                <w:sz w:val="22"/>
                <w:lang w:val="sr-Cyrl-RS"/>
              </w:rPr>
              <w:t>у табелама</w:t>
            </w:r>
            <w:r w:rsidRPr="00F91008">
              <w:rPr>
                <w:rFonts w:cstheme="minorHAnsi"/>
                <w:color w:val="030F40"/>
                <w:sz w:val="22"/>
              </w:rPr>
              <w:t xml:space="preserve"> (</w:t>
            </w:r>
            <w:r w:rsidR="00012442">
              <w:rPr>
                <w:rFonts w:cstheme="minorHAnsi"/>
                <w:color w:val="030F40"/>
              </w:rPr>
              <w:t>PDF</w:t>
            </w:r>
            <w:r w:rsidRPr="00F91008">
              <w:rPr>
                <w:rFonts w:cstheme="minorHAnsi"/>
                <w:color w:val="030F40"/>
                <w:sz w:val="22"/>
              </w:rPr>
              <w:t xml:space="preserve"> +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табел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>)</w:t>
            </w:r>
          </w:p>
          <w:p w14:paraId="3D967A2D" w14:textId="14201AB9" w:rsidR="00EE7A00" w:rsidRPr="00F91008" w:rsidRDefault="00EE7A00" w:rsidP="00EE7A0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color w:val="030F40"/>
                <w:sz w:val="22"/>
              </w:rPr>
            </w:pP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Финансијски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извештаји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повезаних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јавних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комуналних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предузећ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з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последњ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3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године</w:t>
            </w:r>
            <w:proofErr w:type="spellEnd"/>
          </w:p>
          <w:p w14:paraId="4DCDF1E5" w14:textId="56B2C712" w:rsidR="008B7434" w:rsidRPr="00F91008" w:rsidRDefault="00EE7A00" w:rsidP="00EE7A0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i/>
                <w:iCs/>
                <w:color w:val="030F40"/>
                <w:sz w:val="22"/>
              </w:rPr>
            </w:pP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Списак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улагањ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у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последњ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3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године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и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текућих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улагањ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,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са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годишњим</w:t>
            </w:r>
            <w:proofErr w:type="spellEnd"/>
            <w:r w:rsidRPr="00F91008">
              <w:rPr>
                <w:rFonts w:cstheme="minorHAnsi"/>
                <w:color w:val="030F40"/>
                <w:sz w:val="22"/>
              </w:rPr>
              <w:t xml:space="preserve"> </w:t>
            </w:r>
            <w:proofErr w:type="spellStart"/>
            <w:r w:rsidRPr="00F91008">
              <w:rPr>
                <w:rFonts w:cstheme="minorHAnsi"/>
                <w:color w:val="030F40"/>
                <w:sz w:val="22"/>
              </w:rPr>
              <w:t>расходима</w:t>
            </w:r>
            <w:proofErr w:type="spellEnd"/>
          </w:p>
        </w:tc>
      </w:tr>
      <w:tr w:rsidR="0028767C" w14:paraId="3A72A845" w14:textId="77777777" w:rsidTr="008051FD">
        <w:trPr>
          <w:trHeight w:val="1012"/>
        </w:trPr>
        <w:tc>
          <w:tcPr>
            <w:tcW w:w="5240" w:type="dxa"/>
          </w:tcPr>
          <w:p w14:paraId="46B8B235" w14:textId="4656DB79" w:rsidR="008051FD" w:rsidRPr="008051FD" w:rsidRDefault="00EE7A00" w:rsidP="004058BA">
            <w:pPr>
              <w:rPr>
                <w:rFonts w:cs="Helvetica"/>
                <w:color w:val="030F40"/>
                <w:shd w:val="clear" w:color="auto" w:fill="FFFFFF"/>
              </w:rPr>
            </w:pP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lastRenderedPageBreak/>
              <w:t>Может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л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,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молим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вас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,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отврдит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своју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спремност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>тиму</w:t>
            </w:r>
            <w:proofErr w:type="spellEnd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>стручњака</w:t>
            </w:r>
            <w:proofErr w:type="spellEnd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r w:rsidR="004058BA">
              <w:rPr>
                <w:rFonts w:cs="Helvetica"/>
                <w:color w:val="030F40"/>
                <w:shd w:val="clear" w:color="auto" w:fill="FFFFFF"/>
                <w:lang w:val="sr-Cyrl-RS"/>
              </w:rPr>
              <w:t>при</w:t>
            </w:r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олакша</w:t>
            </w:r>
            <w:proofErr w:type="spellEnd"/>
            <w:r w:rsidR="004058BA">
              <w:rPr>
                <w:rFonts w:cs="Helvetica"/>
                <w:color w:val="030F40"/>
                <w:shd w:val="clear" w:color="auto" w:fill="FFFFFF"/>
                <w:lang w:val="sr-Cyrl-RS"/>
              </w:rPr>
              <w:t>вању</w:t>
            </w:r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риступ</w:t>
            </w:r>
            <w:proofErr w:type="spellEnd"/>
            <w:r w:rsidR="004058BA">
              <w:rPr>
                <w:rFonts w:cs="Helvetica"/>
                <w:color w:val="030F40"/>
                <w:shd w:val="clear" w:color="auto" w:fill="FFFFFF"/>
                <w:lang w:val="sr-Cyrl-RS"/>
              </w:rPr>
              <w:t>а</w:t>
            </w:r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овим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одацима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и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било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којим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другим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одацима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кој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б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могл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бит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отребн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током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студиј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>?</w:t>
            </w:r>
          </w:p>
        </w:tc>
        <w:tc>
          <w:tcPr>
            <w:tcW w:w="3822" w:type="dxa"/>
          </w:tcPr>
          <w:p w14:paraId="3699843B" w14:textId="0DDDB1A9" w:rsidR="0028767C" w:rsidRPr="008051FD" w:rsidRDefault="00EE7A00" w:rsidP="00B930F9">
            <w:pPr>
              <w:rPr>
                <w:color w:val="030F40"/>
              </w:rPr>
            </w:pP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Да</w:t>
            </w:r>
            <w:proofErr w:type="spellEnd"/>
            <w:r w:rsidRPr="00580AF5">
              <w:rPr>
                <w:rFonts w:cstheme="minorHAnsi"/>
                <w:i/>
                <w:iCs/>
                <w:color w:val="030F40" w:themeColor="text2"/>
              </w:rPr>
              <w:t xml:space="preserve"> / </w:t>
            </w:r>
            <w:proofErr w:type="spellStart"/>
            <w:r w:rsidRPr="00580AF5">
              <w:rPr>
                <w:rFonts w:cstheme="minorHAnsi"/>
                <w:i/>
                <w:iCs/>
                <w:color w:val="030F40" w:themeColor="text2"/>
              </w:rPr>
              <w:t>не</w:t>
            </w:r>
            <w:proofErr w:type="spellEnd"/>
          </w:p>
        </w:tc>
      </w:tr>
      <w:tr w:rsidR="00506F3B" w14:paraId="604E08A6" w14:textId="77777777" w:rsidTr="008051FD">
        <w:trPr>
          <w:trHeight w:val="1687"/>
        </w:trPr>
        <w:tc>
          <w:tcPr>
            <w:tcW w:w="5240" w:type="dxa"/>
          </w:tcPr>
          <w:p w14:paraId="09BDC723" w14:textId="76583215" w:rsidR="00CF3B3D" w:rsidRDefault="00EE7A00" w:rsidP="004058BA">
            <w:pPr>
              <w:rPr>
                <w:rFonts w:cs="Helvetica"/>
                <w:color w:val="030F40"/>
                <w:shd w:val="clear" w:color="auto" w:fill="FFFFFF"/>
              </w:rPr>
            </w:pP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Студија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ћ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укључиват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климатску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роцену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буџета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. </w:t>
            </w:r>
          </w:p>
          <w:p w14:paraId="08B3C5DD" w14:textId="42F7A396" w:rsidR="00CF3B3D" w:rsidRDefault="00CF3B3D" w:rsidP="00CF3B3D">
            <w:pPr>
              <w:rPr>
                <w:rFonts w:cs="Helvetica"/>
                <w:color w:val="030F40"/>
                <w:shd w:val="clear" w:color="auto" w:fill="FFFFFF"/>
              </w:rPr>
            </w:pPr>
          </w:p>
          <w:p w14:paraId="4EB6B82B" w14:textId="30864126" w:rsidR="00CF3B3D" w:rsidRPr="00CF3B3D" w:rsidRDefault="00CF3B3D" w:rsidP="00CF3B3D">
            <w:pPr>
              <w:pStyle w:val="HTMLPreformatted"/>
              <w:shd w:val="clear" w:color="auto" w:fill="F8F9FA"/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</w:pP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Опишит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било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кој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ошл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тренутн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ницијатив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акциј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з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ублажавањ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илагођавањ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климатских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омјен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н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општинском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ниво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.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Молимо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вас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д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ецизират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д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мат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било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какву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одговорност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остој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финансијск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одац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о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овим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акцијам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/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ницијативам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(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тј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.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Св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субвенциј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кој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је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општин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имил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и /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или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буџет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намењен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климатским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 xml:space="preserve"> </w:t>
            </w:r>
            <w:proofErr w:type="spellStart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променама</w:t>
            </w:r>
            <w:proofErr w:type="spellEnd"/>
            <w:r w:rsidRPr="00CF3B3D">
              <w:rPr>
                <w:rFonts w:asciiTheme="minorHAnsi" w:eastAsiaTheme="minorHAnsi" w:hAnsiTheme="minorHAnsi" w:cs="Helvetica"/>
                <w:color w:val="030F40"/>
                <w:sz w:val="22"/>
                <w:szCs w:val="22"/>
                <w:shd w:val="clear" w:color="auto" w:fill="FFFFFF"/>
                <w:lang w:val="en-GB" w:eastAsia="en-US"/>
              </w:rPr>
              <w:t>).</w:t>
            </w:r>
          </w:p>
          <w:p w14:paraId="37F6EBDD" w14:textId="508D4356" w:rsidR="00506F3B" w:rsidRPr="008051FD" w:rsidRDefault="00EE7A00" w:rsidP="004058BA">
            <w:pPr>
              <w:rPr>
                <w:rFonts w:cs="Helvetica"/>
                <w:color w:val="030F40"/>
                <w:shd w:val="clear" w:color="auto" w:fill="FFFFFF"/>
              </w:rPr>
            </w:pP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Кој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доступн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податке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>ћете</w:t>
            </w:r>
            <w:proofErr w:type="spellEnd"/>
            <w:r w:rsidR="004058BA" w:rsidRPr="00EE7A00">
              <w:rPr>
                <w:rFonts w:cs="Helvetica"/>
                <w:color w:val="030F40"/>
                <w:shd w:val="clear" w:color="auto" w:fill="FFFFFF"/>
              </w:rPr>
              <w:t xml:space="preserve"> </w:t>
            </w:r>
            <w:proofErr w:type="spellStart"/>
            <w:r w:rsidRPr="00EE7A00">
              <w:rPr>
                <w:rFonts w:cs="Helvetica"/>
                <w:color w:val="030F40"/>
                <w:shd w:val="clear" w:color="auto" w:fill="FFFFFF"/>
              </w:rPr>
              <w:t>користити</w:t>
            </w:r>
            <w:proofErr w:type="spellEnd"/>
            <w:r w:rsidRPr="00EE7A00">
              <w:rPr>
                <w:rFonts w:cs="Helvetica"/>
                <w:color w:val="030F40"/>
                <w:shd w:val="clear" w:color="auto" w:fill="FFFFFF"/>
              </w:rPr>
              <w:t>?</w:t>
            </w:r>
          </w:p>
        </w:tc>
        <w:tc>
          <w:tcPr>
            <w:tcW w:w="3822" w:type="dxa"/>
          </w:tcPr>
          <w:p w14:paraId="16C36031" w14:textId="0FCD85E7" w:rsidR="00506F3B" w:rsidRPr="008051FD" w:rsidRDefault="00EE7A00" w:rsidP="00B930F9">
            <w:pPr>
              <w:rPr>
                <w:color w:val="030F40"/>
              </w:rPr>
            </w:pPr>
            <w:proofErr w:type="spellStart"/>
            <w:r w:rsidRPr="00EE7A00">
              <w:rPr>
                <w:i/>
                <w:iCs/>
                <w:color w:val="030F40"/>
              </w:rPr>
              <w:t>Опис</w:t>
            </w:r>
            <w:proofErr w:type="spellEnd"/>
            <w:r>
              <w:rPr>
                <w:i/>
                <w:iCs/>
                <w:color w:val="030F40"/>
              </w:rPr>
              <w:t xml:space="preserve"> : </w:t>
            </w:r>
          </w:p>
        </w:tc>
      </w:tr>
    </w:tbl>
    <w:p w14:paraId="564FBAD3" w14:textId="77777777" w:rsidR="0028767C" w:rsidRDefault="0028767C">
      <w:pPr>
        <w:rPr>
          <w:rFonts w:cstheme="minorHAnsi"/>
        </w:rPr>
      </w:pPr>
    </w:p>
    <w:sectPr w:rsidR="0028767C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29137D" w14:textId="77777777" w:rsidR="00A33A63" w:rsidRDefault="00A33A63" w:rsidP="00942470">
      <w:pPr>
        <w:spacing w:after="0" w:line="240" w:lineRule="auto"/>
      </w:pPr>
      <w:r>
        <w:separator/>
      </w:r>
    </w:p>
  </w:endnote>
  <w:endnote w:type="continuationSeparator" w:id="0">
    <w:p w14:paraId="49C5F49C" w14:textId="77777777" w:rsidR="00A33A63" w:rsidRDefault="00A33A63" w:rsidP="00942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3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5627421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55C58805" w14:textId="6B1B135B" w:rsidR="00942470" w:rsidRPr="00942470" w:rsidRDefault="00942470">
        <w:pPr>
          <w:pStyle w:val="Footer"/>
          <w:jc w:val="center"/>
          <w:rPr>
            <w:sz w:val="18"/>
            <w:szCs w:val="18"/>
          </w:rPr>
        </w:pPr>
        <w:r w:rsidRPr="00942470">
          <w:rPr>
            <w:sz w:val="18"/>
            <w:szCs w:val="18"/>
          </w:rPr>
          <w:fldChar w:fldCharType="begin"/>
        </w:r>
        <w:r w:rsidRPr="00942470">
          <w:rPr>
            <w:sz w:val="18"/>
            <w:szCs w:val="18"/>
          </w:rPr>
          <w:instrText>PAGE   \* MERGEFORMAT</w:instrText>
        </w:r>
        <w:r w:rsidRPr="00942470">
          <w:rPr>
            <w:sz w:val="18"/>
            <w:szCs w:val="18"/>
          </w:rPr>
          <w:fldChar w:fldCharType="separate"/>
        </w:r>
        <w:r w:rsidR="00E7270A" w:rsidRPr="00E7270A">
          <w:rPr>
            <w:noProof/>
            <w:sz w:val="18"/>
            <w:szCs w:val="18"/>
            <w:lang w:val="fr-FR"/>
          </w:rPr>
          <w:t>4</w:t>
        </w:r>
        <w:r w:rsidRPr="00942470">
          <w:rPr>
            <w:sz w:val="18"/>
            <w:szCs w:val="18"/>
          </w:rPr>
          <w:fldChar w:fldCharType="end"/>
        </w:r>
      </w:p>
    </w:sdtContent>
  </w:sdt>
  <w:p w14:paraId="56003EDF" w14:textId="77777777" w:rsidR="00942470" w:rsidRDefault="00942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3867CE" w14:textId="77777777" w:rsidR="00A33A63" w:rsidRDefault="00A33A63" w:rsidP="00942470">
      <w:pPr>
        <w:spacing w:after="0" w:line="240" w:lineRule="auto"/>
      </w:pPr>
      <w:r>
        <w:separator/>
      </w:r>
    </w:p>
  </w:footnote>
  <w:footnote w:type="continuationSeparator" w:id="0">
    <w:p w14:paraId="03E0B5BA" w14:textId="77777777" w:rsidR="00A33A63" w:rsidRDefault="00A33A63" w:rsidP="00942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B0869"/>
    <w:multiLevelType w:val="hybridMultilevel"/>
    <w:tmpl w:val="B33EE81E"/>
    <w:lvl w:ilvl="0" w:tplc="009A803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5365F"/>
    <w:multiLevelType w:val="hybridMultilevel"/>
    <w:tmpl w:val="556EB8EE"/>
    <w:lvl w:ilvl="0" w:tplc="730C12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B">
      <w:start w:val="1"/>
      <w:numFmt w:val="lowerRoman"/>
      <w:lvlText w:val="%5."/>
      <w:lvlJc w:val="right"/>
      <w:pPr>
        <w:ind w:left="81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0129C"/>
    <w:multiLevelType w:val="hybridMultilevel"/>
    <w:tmpl w:val="0A20AD0E"/>
    <w:lvl w:ilvl="0" w:tplc="5ABE7C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01839"/>
    <w:multiLevelType w:val="hybridMultilevel"/>
    <w:tmpl w:val="EDE0740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847E7"/>
    <w:multiLevelType w:val="hybridMultilevel"/>
    <w:tmpl w:val="F1FC0E68"/>
    <w:lvl w:ilvl="0" w:tplc="730C12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B">
      <w:start w:val="1"/>
      <w:numFmt w:val="lowerRoman"/>
      <w:lvlText w:val="%5."/>
      <w:lvlJc w:val="right"/>
      <w:pPr>
        <w:ind w:left="81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8128D"/>
    <w:multiLevelType w:val="hybridMultilevel"/>
    <w:tmpl w:val="A318752E"/>
    <w:lvl w:ilvl="0" w:tplc="84AEA1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46398"/>
    <w:multiLevelType w:val="hybridMultilevel"/>
    <w:tmpl w:val="0186AC1C"/>
    <w:lvl w:ilvl="0" w:tplc="08090019">
      <w:start w:val="1"/>
      <w:numFmt w:val="lowerLetter"/>
      <w:lvlText w:val="%1."/>
      <w:lvlJc w:val="left"/>
      <w:pPr>
        <w:ind w:left="360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A708A"/>
    <w:multiLevelType w:val="hybridMultilevel"/>
    <w:tmpl w:val="ED1AB36E"/>
    <w:lvl w:ilvl="0" w:tplc="730C12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81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C6F15"/>
    <w:multiLevelType w:val="hybridMultilevel"/>
    <w:tmpl w:val="AB8A5C14"/>
    <w:lvl w:ilvl="0" w:tplc="730C12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2096E"/>
    <w:multiLevelType w:val="hybridMultilevel"/>
    <w:tmpl w:val="D08C208E"/>
    <w:lvl w:ilvl="0" w:tplc="DC52DC1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347A2"/>
    <w:multiLevelType w:val="hybridMultilevel"/>
    <w:tmpl w:val="7E96D21E"/>
    <w:lvl w:ilvl="0" w:tplc="E458A476">
      <w:start w:val="1"/>
      <w:numFmt w:val="bullet"/>
      <w:lvlText w:val="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4"/>
  </w:num>
  <w:num w:numId="4">
    <w:abstractNumId w:val="0"/>
  </w:num>
  <w:num w:numId="5">
    <w:abstractNumId w:val="9"/>
  </w:num>
  <w:num w:numId="6">
    <w:abstractNumId w:val="6"/>
  </w:num>
  <w:num w:numId="7">
    <w:abstractNumId w:val="5"/>
  </w:num>
  <w:num w:numId="8">
    <w:abstractNumId w:val="2"/>
  </w:num>
  <w:num w:numId="9">
    <w:abstractNumId w:val="8"/>
  </w:num>
  <w:num w:numId="10">
    <w:abstractNumId w:val="7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jc3MzW2NLU0NjVW0lEKTi0uzszPAykwrAUAdWcsWSwAAAA="/>
  </w:docVars>
  <w:rsids>
    <w:rsidRoot w:val="009F2D33"/>
    <w:rsid w:val="00012442"/>
    <w:rsid w:val="00014B8B"/>
    <w:rsid w:val="000458EE"/>
    <w:rsid w:val="00056354"/>
    <w:rsid w:val="00056D65"/>
    <w:rsid w:val="0006697A"/>
    <w:rsid w:val="0007585C"/>
    <w:rsid w:val="00083284"/>
    <w:rsid w:val="00091262"/>
    <w:rsid w:val="000C4302"/>
    <w:rsid w:val="000E6144"/>
    <w:rsid w:val="001C0B5D"/>
    <w:rsid w:val="002139BA"/>
    <w:rsid w:val="00227E38"/>
    <w:rsid w:val="0028767C"/>
    <w:rsid w:val="002A0E83"/>
    <w:rsid w:val="002D798A"/>
    <w:rsid w:val="002F32E2"/>
    <w:rsid w:val="003734EC"/>
    <w:rsid w:val="003E4949"/>
    <w:rsid w:val="004058BA"/>
    <w:rsid w:val="00506F3B"/>
    <w:rsid w:val="0057418E"/>
    <w:rsid w:val="00577DC1"/>
    <w:rsid w:val="005C6622"/>
    <w:rsid w:val="0061511C"/>
    <w:rsid w:val="00646D18"/>
    <w:rsid w:val="00655E19"/>
    <w:rsid w:val="006E583F"/>
    <w:rsid w:val="00775899"/>
    <w:rsid w:val="00776D4B"/>
    <w:rsid w:val="008051FD"/>
    <w:rsid w:val="008B7434"/>
    <w:rsid w:val="00942470"/>
    <w:rsid w:val="009578CA"/>
    <w:rsid w:val="009F2D33"/>
    <w:rsid w:val="00A33A63"/>
    <w:rsid w:val="00A57243"/>
    <w:rsid w:val="00AA7513"/>
    <w:rsid w:val="00AB2B6A"/>
    <w:rsid w:val="00AC0E1B"/>
    <w:rsid w:val="00AC57D7"/>
    <w:rsid w:val="00AE01A7"/>
    <w:rsid w:val="00AF5EE8"/>
    <w:rsid w:val="00B30329"/>
    <w:rsid w:val="00B63CF8"/>
    <w:rsid w:val="00B8044F"/>
    <w:rsid w:val="00C116BE"/>
    <w:rsid w:val="00CB5F1B"/>
    <w:rsid w:val="00CB687B"/>
    <w:rsid w:val="00CD396B"/>
    <w:rsid w:val="00CF3B3D"/>
    <w:rsid w:val="00D46C50"/>
    <w:rsid w:val="00D70370"/>
    <w:rsid w:val="00DC7632"/>
    <w:rsid w:val="00E203E1"/>
    <w:rsid w:val="00E417F7"/>
    <w:rsid w:val="00E7270A"/>
    <w:rsid w:val="00EA12BF"/>
    <w:rsid w:val="00EB607A"/>
    <w:rsid w:val="00ED307B"/>
    <w:rsid w:val="00EE7A00"/>
    <w:rsid w:val="00EF02F8"/>
    <w:rsid w:val="00EF2E22"/>
    <w:rsid w:val="00F318E5"/>
    <w:rsid w:val="00F45059"/>
    <w:rsid w:val="00F91008"/>
    <w:rsid w:val="00FB51FB"/>
    <w:rsid w:val="00FB61A0"/>
    <w:rsid w:val="00FF2A30"/>
    <w:rsid w:val="00FF5F4A"/>
    <w:rsid w:val="00FF6D43"/>
    <w:rsid w:val="0598A5DD"/>
    <w:rsid w:val="075F51E3"/>
    <w:rsid w:val="12C90480"/>
    <w:rsid w:val="18ABD1AF"/>
    <w:rsid w:val="1FAA2DBF"/>
    <w:rsid w:val="252FEC06"/>
    <w:rsid w:val="295DB1C7"/>
    <w:rsid w:val="2BA3B7C2"/>
    <w:rsid w:val="2EEC8E96"/>
    <w:rsid w:val="3280F4D0"/>
    <w:rsid w:val="39C5C53A"/>
    <w:rsid w:val="3CD1AF17"/>
    <w:rsid w:val="3DC4E176"/>
    <w:rsid w:val="3FB8539C"/>
    <w:rsid w:val="42CAA365"/>
    <w:rsid w:val="44FD5406"/>
    <w:rsid w:val="45568852"/>
    <w:rsid w:val="4834F4C8"/>
    <w:rsid w:val="545AB7E7"/>
    <w:rsid w:val="5646139F"/>
    <w:rsid w:val="5AD65BA3"/>
    <w:rsid w:val="68C0BE72"/>
    <w:rsid w:val="6D0A4A4B"/>
    <w:rsid w:val="6D75793A"/>
    <w:rsid w:val="714ED65D"/>
    <w:rsid w:val="71694C71"/>
    <w:rsid w:val="73DC0F9E"/>
    <w:rsid w:val="779EA6F5"/>
    <w:rsid w:val="77FDB685"/>
    <w:rsid w:val="7A42A602"/>
    <w:rsid w:val="7DD75975"/>
    <w:rsid w:val="7F1BF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53D60"/>
  <w15:chartTrackingRefBased/>
  <w15:docId w15:val="{F2D185DF-9DFC-4601-AFB0-1A1E3EDDA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2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1262"/>
    <w:pPr>
      <w:spacing w:after="0" w:line="240" w:lineRule="auto"/>
      <w:ind w:left="720"/>
      <w:contextualSpacing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424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47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424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470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703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03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037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03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0370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7F7"/>
    <w:rPr>
      <w:rFonts w:ascii="Segoe UI" w:hAnsi="Segoe UI" w:cs="Segoe UI"/>
      <w:sz w:val="18"/>
      <w:szCs w:val="18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F3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3B3D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y2iqfc">
    <w:name w:val="y2iqfc"/>
    <w:basedOn w:val="DefaultParagraphFont"/>
    <w:rsid w:val="00CF3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SUEZ Consulting Bleu">
  <a:themeElements>
    <a:clrScheme name="SUEZ Consulting Bleu">
      <a:dk1>
        <a:srgbClr val="AADC14"/>
      </a:dk1>
      <a:lt1>
        <a:sysClr val="window" lastClr="FFFFFF"/>
      </a:lt1>
      <a:dk2>
        <a:srgbClr val="030F40"/>
      </a:dk2>
      <a:lt2>
        <a:srgbClr val="D5D6DE"/>
      </a:lt2>
      <a:accent1>
        <a:srgbClr val="030F40"/>
      </a:accent1>
      <a:accent2>
        <a:srgbClr val="AADC14"/>
      </a:accent2>
      <a:accent3>
        <a:srgbClr val="3D466C"/>
      </a:accent3>
      <a:accent4>
        <a:srgbClr val="E0E7C7"/>
      </a:accent4>
      <a:accent5>
        <a:srgbClr val="E3E4EA"/>
      </a:accent5>
      <a:accent6>
        <a:srgbClr val="FFFFFF"/>
      </a:accent6>
      <a:hlink>
        <a:srgbClr val="030F40"/>
      </a:hlink>
      <a:folHlink>
        <a:srgbClr val="030F40"/>
      </a:folHlink>
    </a:clrScheme>
    <a:fontScheme name="SUEZ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CLS" id="{3B6BED25-812A-43AC-9574-C799A0DDFEF2}" vid="{3F2B7734-7BBD-4934-9BD2-75428683F0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01EA21-BFB6-4AE6-8A61-130ABAB2F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49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an, Charlotte (ext)</dc:creator>
  <cp:keywords/>
  <dc:description/>
  <cp:lastModifiedBy>Jelena Perovic</cp:lastModifiedBy>
  <cp:revision>5</cp:revision>
  <dcterms:created xsi:type="dcterms:W3CDTF">2021-09-03T10:09:00Z</dcterms:created>
  <dcterms:modified xsi:type="dcterms:W3CDTF">2021-09-14T05:47:00Z</dcterms:modified>
</cp:coreProperties>
</file>